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89B836" w14:textId="078A7723" w:rsidR="001D1B12" w:rsidRDefault="00C91F1C" w:rsidP="001D1B12">
      <w:pPr>
        <w:jc w:val="center"/>
        <w:rPr>
          <w:rFonts w:ascii="Times New Roman" w:eastAsia="Times New Roman" w:hAnsi="Times New Roman" w:cs="Times New Roman"/>
          <w:b/>
          <w:bCs/>
          <w:sz w:val="24"/>
        </w:rPr>
      </w:pPr>
      <w:r w:rsidRPr="00C91F1C">
        <w:rPr>
          <w:rFonts w:ascii="Times New Roman" w:eastAsia="Times New Roman" w:hAnsi="Times New Roman" w:cs="Times New Roman"/>
          <w:b/>
          <w:bCs/>
          <w:sz w:val="24"/>
        </w:rPr>
        <w:t>A PUBLIC AFFAIRS PLATFORM FOR THE ANALYSIS OF THE LIBERALIZATION PROCESS IN THE ITALIAN ELECTRICITY MARKET</w:t>
      </w:r>
    </w:p>
    <w:p w14:paraId="61F47581" w14:textId="77777777" w:rsidR="00C91F1C" w:rsidRDefault="00C91F1C" w:rsidP="00C91F1C">
      <w:pPr>
        <w:spacing w:after="0" w:line="240" w:lineRule="auto"/>
        <w:jc w:val="both"/>
        <w:rPr>
          <w:rFonts w:ascii="Times New Roman" w:eastAsia="Times New Roman" w:hAnsi="Times New Roman" w:cs="Times New Roman"/>
          <w:b/>
          <w:bCs/>
          <w:sz w:val="24"/>
        </w:rPr>
      </w:pPr>
    </w:p>
    <w:p w14:paraId="72B4CE5B" w14:textId="77777777" w:rsidR="00C91F1C" w:rsidRPr="006866E7" w:rsidRDefault="00C91F1C" w:rsidP="00C91F1C">
      <w:pPr>
        <w:spacing w:after="0" w:line="240" w:lineRule="auto"/>
        <w:jc w:val="both"/>
        <w:rPr>
          <w:rFonts w:ascii="Times New Roman" w:eastAsia="Times New Roman" w:hAnsi="Times New Roman" w:cs="Times New Roman"/>
          <w:b/>
          <w:bCs/>
          <w:sz w:val="24"/>
        </w:rPr>
      </w:pPr>
      <w:r w:rsidRPr="006866E7">
        <w:rPr>
          <w:rFonts w:ascii="Times New Roman" w:eastAsia="Times New Roman" w:hAnsi="Times New Roman" w:cs="Times New Roman"/>
          <w:b/>
          <w:bCs/>
          <w:sz w:val="24"/>
        </w:rPr>
        <w:t>ABSTRACT</w:t>
      </w:r>
    </w:p>
    <w:p w14:paraId="1D5D6555" w14:textId="77777777" w:rsidR="00C91F1C" w:rsidRDefault="00C91F1C" w:rsidP="00C91F1C">
      <w:pPr>
        <w:spacing w:after="0" w:line="240" w:lineRule="auto"/>
        <w:jc w:val="both"/>
        <w:rPr>
          <w:rFonts w:ascii="Times New Roman" w:eastAsia="Times New Roman" w:hAnsi="Times New Roman" w:cs="Times New Roman"/>
          <w:bCs/>
          <w:highlight w:val="lightGray"/>
        </w:rPr>
      </w:pPr>
      <w:r w:rsidRPr="00F50739">
        <w:rPr>
          <w:rFonts w:ascii="Times New Roman" w:eastAsia="Times New Roman" w:hAnsi="Times New Roman" w:cs="Times New Roman"/>
          <w:bCs/>
        </w:rPr>
        <w:t>The liberalization of electricity markets represents one of the most difficult challenge for European government, because of the conflicting interests of the stakeholders involved. In this paper, we shed light on this problem thanks to the analysis of the legislative process of an Italian law, which aims at wholly reforming the electricity market. The adoption of an innovative platform for public affair allows us to monitor this legislative process, and to understand how the stakeholders’ interests have been materialized in the proposals of different political parties and in the final version of the law. So, our paper provide not only a better understanding of electricity market reform process, but also an innovative tool for the analysis of similar public affairs issues.</w:t>
      </w:r>
    </w:p>
    <w:p w14:paraId="2305337D" w14:textId="77777777" w:rsidR="00C91F1C" w:rsidRDefault="00C91F1C" w:rsidP="00C91F1C">
      <w:pPr>
        <w:spacing w:after="0" w:line="240" w:lineRule="auto"/>
        <w:jc w:val="both"/>
        <w:rPr>
          <w:rFonts w:ascii="Times New Roman" w:eastAsia="Times New Roman" w:hAnsi="Times New Roman" w:cs="Times New Roman"/>
          <w:bCs/>
          <w:highlight w:val="lightGray"/>
        </w:rPr>
      </w:pPr>
    </w:p>
    <w:p w14:paraId="0D6FD8C3" w14:textId="77777777" w:rsidR="004B6ACB" w:rsidRPr="00A51BA9" w:rsidRDefault="004B6ACB" w:rsidP="00C91F1C">
      <w:pPr>
        <w:spacing w:after="0" w:line="240" w:lineRule="auto"/>
        <w:jc w:val="both"/>
        <w:rPr>
          <w:rFonts w:ascii="Times New Roman" w:eastAsia="Times New Roman" w:hAnsi="Times New Roman" w:cs="Times New Roman"/>
          <w:bCs/>
          <w:highlight w:val="lightGray"/>
        </w:rPr>
      </w:pPr>
    </w:p>
    <w:p w14:paraId="19951270" w14:textId="77777777" w:rsidR="00C91F1C" w:rsidRPr="0012720D" w:rsidRDefault="00C91F1C" w:rsidP="00C91F1C">
      <w:pPr>
        <w:spacing w:after="0" w:line="240" w:lineRule="auto"/>
        <w:jc w:val="both"/>
        <w:rPr>
          <w:rFonts w:ascii="Times New Roman" w:eastAsia="Times New Roman" w:hAnsi="Times New Roman" w:cs="Times New Roman"/>
          <w:b/>
          <w:bCs/>
          <w:sz w:val="24"/>
          <w:lang w:val="en-US"/>
        </w:rPr>
      </w:pPr>
      <w:r w:rsidRPr="0012720D">
        <w:rPr>
          <w:rFonts w:ascii="Times New Roman" w:eastAsia="Times New Roman" w:hAnsi="Times New Roman" w:cs="Times New Roman"/>
          <w:b/>
          <w:bCs/>
          <w:sz w:val="24"/>
          <w:lang w:val="en-US"/>
        </w:rPr>
        <w:t>KEYWORDS</w:t>
      </w:r>
    </w:p>
    <w:p w14:paraId="06F105DE" w14:textId="77777777" w:rsidR="00C91F1C" w:rsidRDefault="00C91F1C" w:rsidP="00C91F1C">
      <w:pPr>
        <w:spacing w:after="0" w:line="240" w:lineRule="auto"/>
        <w:rPr>
          <w:rFonts w:ascii="Times New Roman" w:eastAsia="Times New Roman" w:hAnsi="Times New Roman" w:cs="Times New Roman"/>
          <w:bCs/>
        </w:rPr>
      </w:pPr>
      <w:r w:rsidRPr="00497FA7">
        <w:rPr>
          <w:rFonts w:ascii="Times New Roman" w:eastAsia="Times New Roman" w:hAnsi="Times New Roman" w:cs="Times New Roman"/>
          <w:bCs/>
        </w:rPr>
        <w:t xml:space="preserve">Electricity market; </w:t>
      </w:r>
    </w:p>
    <w:p w14:paraId="677ACB72" w14:textId="77777777" w:rsidR="00C91F1C" w:rsidRDefault="00C91F1C" w:rsidP="00C91F1C">
      <w:pPr>
        <w:spacing w:after="0" w:line="240" w:lineRule="auto"/>
        <w:rPr>
          <w:rFonts w:ascii="Times New Roman" w:eastAsia="Times New Roman" w:hAnsi="Times New Roman" w:cs="Times New Roman"/>
          <w:bCs/>
        </w:rPr>
      </w:pPr>
      <w:r>
        <w:rPr>
          <w:rFonts w:ascii="Times New Roman" w:eastAsia="Times New Roman" w:hAnsi="Times New Roman" w:cs="Times New Roman"/>
          <w:bCs/>
        </w:rPr>
        <w:t xml:space="preserve">Liberalization; </w:t>
      </w:r>
    </w:p>
    <w:p w14:paraId="6CDBBE49" w14:textId="77777777" w:rsidR="00C91F1C" w:rsidRDefault="00C91F1C" w:rsidP="00C91F1C">
      <w:pPr>
        <w:spacing w:after="0" w:line="240" w:lineRule="auto"/>
        <w:rPr>
          <w:rFonts w:ascii="Times New Roman" w:eastAsia="Times New Roman" w:hAnsi="Times New Roman" w:cs="Times New Roman"/>
          <w:bCs/>
        </w:rPr>
      </w:pPr>
      <w:r w:rsidRPr="00560DB4">
        <w:rPr>
          <w:rFonts w:ascii="Times New Roman" w:eastAsia="Times New Roman" w:hAnsi="Times New Roman" w:cs="Times New Roman"/>
          <w:bCs/>
        </w:rPr>
        <w:t>Legislative Monitoring</w:t>
      </w:r>
      <w:r>
        <w:rPr>
          <w:rFonts w:ascii="Times New Roman" w:eastAsia="Times New Roman" w:hAnsi="Times New Roman" w:cs="Times New Roman"/>
          <w:bCs/>
        </w:rPr>
        <w:t>;</w:t>
      </w:r>
    </w:p>
    <w:p w14:paraId="451FE99C" w14:textId="77777777" w:rsidR="00C91F1C" w:rsidRDefault="00C91F1C" w:rsidP="00C91F1C">
      <w:pPr>
        <w:spacing w:after="0" w:line="240" w:lineRule="auto"/>
        <w:rPr>
          <w:rFonts w:ascii="Times New Roman" w:eastAsia="Times New Roman" w:hAnsi="Times New Roman" w:cs="Times New Roman"/>
          <w:bCs/>
        </w:rPr>
      </w:pPr>
      <w:r>
        <w:rPr>
          <w:rFonts w:ascii="Times New Roman" w:eastAsia="Times New Roman" w:hAnsi="Times New Roman" w:cs="Times New Roman"/>
          <w:bCs/>
        </w:rPr>
        <w:t>P</w:t>
      </w:r>
      <w:r w:rsidRPr="00497FA7">
        <w:rPr>
          <w:rFonts w:ascii="Times New Roman" w:eastAsia="Times New Roman" w:hAnsi="Times New Roman" w:cs="Times New Roman"/>
          <w:bCs/>
        </w:rPr>
        <w:t xml:space="preserve">ublic </w:t>
      </w:r>
      <w:r>
        <w:rPr>
          <w:rFonts w:ascii="Times New Roman" w:eastAsia="Times New Roman" w:hAnsi="Times New Roman" w:cs="Times New Roman"/>
          <w:bCs/>
        </w:rPr>
        <w:t>A</w:t>
      </w:r>
      <w:r w:rsidRPr="00497FA7">
        <w:rPr>
          <w:rFonts w:ascii="Times New Roman" w:eastAsia="Times New Roman" w:hAnsi="Times New Roman" w:cs="Times New Roman"/>
          <w:bCs/>
        </w:rPr>
        <w:t>ffairs</w:t>
      </w:r>
      <w:r>
        <w:rPr>
          <w:rFonts w:ascii="Times New Roman" w:eastAsia="Times New Roman" w:hAnsi="Times New Roman" w:cs="Times New Roman"/>
          <w:bCs/>
        </w:rPr>
        <w:t xml:space="preserve">; </w:t>
      </w:r>
    </w:p>
    <w:p w14:paraId="7451DF82" w14:textId="77777777" w:rsidR="00C91F1C" w:rsidRPr="00560DB4" w:rsidRDefault="00C91F1C" w:rsidP="00C91F1C">
      <w:pPr>
        <w:spacing w:after="0" w:line="240" w:lineRule="auto"/>
        <w:rPr>
          <w:rFonts w:ascii="Times New Roman" w:eastAsia="Times New Roman" w:hAnsi="Times New Roman" w:cs="Times New Roman"/>
          <w:bCs/>
        </w:rPr>
      </w:pPr>
      <w:r w:rsidRPr="00560DB4">
        <w:rPr>
          <w:rFonts w:ascii="Times New Roman" w:eastAsia="Times New Roman" w:hAnsi="Times New Roman" w:cs="Times New Roman"/>
          <w:bCs/>
        </w:rPr>
        <w:t>Knowledge Management</w:t>
      </w:r>
      <w:r>
        <w:rPr>
          <w:rFonts w:ascii="Times New Roman" w:eastAsia="Times New Roman" w:hAnsi="Times New Roman" w:cs="Times New Roman"/>
          <w:bCs/>
        </w:rPr>
        <w:t>;</w:t>
      </w:r>
    </w:p>
    <w:p w14:paraId="03F87644" w14:textId="77777777" w:rsidR="00C91F1C" w:rsidRDefault="00C91F1C" w:rsidP="00C91F1C">
      <w:pPr>
        <w:spacing w:after="0" w:line="240" w:lineRule="auto"/>
        <w:rPr>
          <w:rFonts w:ascii="Times New Roman" w:eastAsia="Times New Roman" w:hAnsi="Times New Roman" w:cs="Times New Roman"/>
          <w:bCs/>
          <w:highlight w:val="lightGray"/>
        </w:rPr>
      </w:pPr>
      <w:r w:rsidRPr="00560DB4">
        <w:rPr>
          <w:rFonts w:ascii="Times New Roman" w:eastAsia="Times New Roman" w:hAnsi="Times New Roman" w:cs="Times New Roman"/>
          <w:bCs/>
        </w:rPr>
        <w:t>Stakeholder Analysis</w:t>
      </w:r>
      <w:r>
        <w:rPr>
          <w:rFonts w:ascii="Times New Roman" w:eastAsia="Times New Roman" w:hAnsi="Times New Roman" w:cs="Times New Roman"/>
          <w:bCs/>
        </w:rPr>
        <w:t>.</w:t>
      </w:r>
    </w:p>
    <w:p w14:paraId="6DDDC1E0" w14:textId="77777777" w:rsidR="00C91F1C" w:rsidRDefault="00C91F1C" w:rsidP="00C91F1C">
      <w:pPr>
        <w:spacing w:after="0" w:line="240" w:lineRule="auto"/>
        <w:rPr>
          <w:rFonts w:ascii="Times New Roman" w:eastAsia="Times New Roman" w:hAnsi="Times New Roman" w:cs="Times New Roman"/>
          <w:bCs/>
          <w:highlight w:val="lightGray"/>
        </w:rPr>
      </w:pPr>
    </w:p>
    <w:p w14:paraId="16DB5D6D" w14:textId="77777777" w:rsidR="004B6ACB" w:rsidRPr="00497FA7" w:rsidRDefault="004B6ACB" w:rsidP="00C91F1C">
      <w:pPr>
        <w:spacing w:after="0" w:line="240" w:lineRule="auto"/>
        <w:rPr>
          <w:rFonts w:ascii="Times New Roman" w:eastAsia="Times New Roman" w:hAnsi="Times New Roman" w:cs="Times New Roman"/>
          <w:bCs/>
          <w:highlight w:val="lightGray"/>
        </w:rPr>
      </w:pPr>
    </w:p>
    <w:p w14:paraId="6F63B0E6" w14:textId="77777777" w:rsidR="00C91F1C" w:rsidRPr="00497FA7" w:rsidRDefault="00C91F1C" w:rsidP="00C91F1C">
      <w:pPr>
        <w:spacing w:after="0" w:line="240" w:lineRule="auto"/>
        <w:jc w:val="both"/>
        <w:rPr>
          <w:rFonts w:ascii="Times New Roman" w:eastAsia="Times New Roman" w:hAnsi="Times New Roman" w:cs="Times New Roman"/>
          <w:b/>
          <w:bCs/>
          <w:sz w:val="24"/>
        </w:rPr>
      </w:pPr>
      <w:r w:rsidRPr="00497FA7">
        <w:rPr>
          <w:rFonts w:ascii="Times New Roman" w:eastAsia="Times New Roman" w:hAnsi="Times New Roman" w:cs="Times New Roman"/>
          <w:b/>
          <w:bCs/>
          <w:sz w:val="24"/>
        </w:rPr>
        <w:t>JEL CLASSIFICATIONS CODES</w:t>
      </w:r>
    </w:p>
    <w:p w14:paraId="5E865194" w14:textId="77777777" w:rsidR="00C91F1C" w:rsidRDefault="00C91F1C" w:rsidP="00C91F1C">
      <w:pPr>
        <w:spacing w:after="0" w:line="240" w:lineRule="auto"/>
        <w:jc w:val="both"/>
        <w:rPr>
          <w:rFonts w:ascii="Times New Roman" w:eastAsia="Times New Roman" w:hAnsi="Times New Roman" w:cs="Times New Roman"/>
          <w:bCs/>
          <w:sz w:val="24"/>
        </w:rPr>
      </w:pPr>
      <w:r>
        <w:rPr>
          <w:rFonts w:ascii="Times New Roman" w:eastAsia="Times New Roman" w:hAnsi="Times New Roman" w:cs="Times New Roman"/>
          <w:bCs/>
          <w:sz w:val="24"/>
        </w:rPr>
        <w:t>K23, L94, L98</w:t>
      </w:r>
    </w:p>
    <w:p w14:paraId="42615D23" w14:textId="77777777" w:rsidR="004B6ACB" w:rsidRDefault="004B6ACB" w:rsidP="00C91F1C">
      <w:pPr>
        <w:spacing w:after="0" w:line="240" w:lineRule="auto"/>
        <w:jc w:val="both"/>
        <w:rPr>
          <w:rFonts w:ascii="Times New Roman" w:eastAsia="Times New Roman" w:hAnsi="Times New Roman" w:cs="Times New Roman"/>
          <w:bCs/>
          <w:sz w:val="24"/>
        </w:rPr>
      </w:pPr>
    </w:p>
    <w:p w14:paraId="789BEBFF" w14:textId="77777777" w:rsidR="004B6ACB" w:rsidRDefault="004B6ACB" w:rsidP="00C91F1C">
      <w:pPr>
        <w:spacing w:after="0" w:line="240" w:lineRule="auto"/>
        <w:jc w:val="both"/>
        <w:rPr>
          <w:rFonts w:ascii="Times New Roman" w:eastAsia="Times New Roman" w:hAnsi="Times New Roman" w:cs="Times New Roman"/>
          <w:bCs/>
          <w:sz w:val="24"/>
        </w:rPr>
      </w:pPr>
    </w:p>
    <w:p w14:paraId="2C3ED69E" w14:textId="2A831755" w:rsidR="004B6ACB" w:rsidRPr="004B6ACB" w:rsidRDefault="004B6ACB" w:rsidP="00C91F1C">
      <w:pPr>
        <w:spacing w:after="0" w:line="240" w:lineRule="auto"/>
        <w:jc w:val="both"/>
        <w:rPr>
          <w:rFonts w:ascii="Times New Roman" w:eastAsia="Times New Roman" w:hAnsi="Times New Roman" w:cs="Times New Roman"/>
          <w:b/>
          <w:bCs/>
          <w:sz w:val="24"/>
        </w:rPr>
      </w:pPr>
      <w:r w:rsidRPr="004B6ACB">
        <w:rPr>
          <w:rFonts w:ascii="Times New Roman" w:eastAsia="Times New Roman" w:hAnsi="Times New Roman" w:cs="Times New Roman"/>
          <w:b/>
          <w:bCs/>
          <w:sz w:val="24"/>
        </w:rPr>
        <w:t>AUTHORS</w:t>
      </w:r>
    </w:p>
    <w:p w14:paraId="1DED080C" w14:textId="30C9F119" w:rsidR="001D1B12" w:rsidRPr="004B6ACB" w:rsidRDefault="00F108C7" w:rsidP="004B6ACB">
      <w:pPr>
        <w:pStyle w:val="Paragrafoelenco"/>
        <w:numPr>
          <w:ilvl w:val="0"/>
          <w:numId w:val="20"/>
        </w:numPr>
        <w:spacing w:after="0" w:line="240" w:lineRule="auto"/>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Marialessandra Carro</w:t>
      </w:r>
    </w:p>
    <w:p w14:paraId="5F3FE1E5" w14:textId="71AED527" w:rsidR="00F108C7" w:rsidRPr="004B6ACB" w:rsidRDefault="00F108C7" w:rsidP="004B6ACB">
      <w:pPr>
        <w:spacing w:after="0" w:line="240" w:lineRule="auto"/>
        <w:ind w:left="720"/>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Head of Strategy &amp; Growth – Adl Consulting S.r.l.</w:t>
      </w:r>
    </w:p>
    <w:p w14:paraId="0C05435B" w14:textId="78A3A351" w:rsidR="00716063" w:rsidRPr="004B6ACB" w:rsidRDefault="00716063" w:rsidP="004B6ACB">
      <w:pPr>
        <w:spacing w:after="0" w:line="240" w:lineRule="auto"/>
        <w:ind w:left="720"/>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marialessandra.carro@adlconsulting.it</w:t>
      </w:r>
    </w:p>
    <w:p w14:paraId="1B346675" w14:textId="77777777" w:rsidR="002B5218" w:rsidRPr="004B6ACB" w:rsidRDefault="002B5218" w:rsidP="004B6ACB">
      <w:pPr>
        <w:spacing w:after="0" w:line="240" w:lineRule="auto"/>
        <w:jc w:val="both"/>
        <w:rPr>
          <w:rFonts w:ascii="Times New Roman" w:eastAsia="Times New Roman" w:hAnsi="Times New Roman" w:cs="Times New Roman"/>
          <w:bCs/>
          <w:sz w:val="24"/>
        </w:rPr>
      </w:pPr>
    </w:p>
    <w:p w14:paraId="4E331CEE" w14:textId="19E9AFEE" w:rsidR="00F108C7" w:rsidRPr="004B6ACB" w:rsidRDefault="00F108C7" w:rsidP="004B6ACB">
      <w:pPr>
        <w:pStyle w:val="Paragrafoelenco"/>
        <w:numPr>
          <w:ilvl w:val="0"/>
          <w:numId w:val="20"/>
        </w:numPr>
        <w:spacing w:after="0" w:line="240" w:lineRule="auto"/>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Claudio Di Mario</w:t>
      </w:r>
    </w:p>
    <w:p w14:paraId="295A654A" w14:textId="2A5D72D8" w:rsidR="001D1B12" w:rsidRPr="004B6ACB" w:rsidRDefault="00F108C7" w:rsidP="004B6ACB">
      <w:pPr>
        <w:spacing w:after="0" w:line="240" w:lineRule="auto"/>
        <w:ind w:left="720"/>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Founding Partner &amp; CEO – Adl Consulting S.r.l.</w:t>
      </w:r>
    </w:p>
    <w:p w14:paraId="574D93DD" w14:textId="52969371" w:rsidR="001D1B12" w:rsidRPr="004B6ACB" w:rsidRDefault="002B5218" w:rsidP="004B6ACB">
      <w:pPr>
        <w:spacing w:after="0" w:line="240" w:lineRule="auto"/>
        <w:ind w:left="720"/>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claudio.dimario@adlconsulting.it</w:t>
      </w:r>
    </w:p>
    <w:p w14:paraId="4B7466C3" w14:textId="77777777" w:rsidR="001D1B12" w:rsidRPr="004B6ACB" w:rsidRDefault="001D1B12" w:rsidP="004B6ACB">
      <w:pPr>
        <w:spacing w:after="0" w:line="240" w:lineRule="auto"/>
        <w:jc w:val="both"/>
        <w:rPr>
          <w:rFonts w:ascii="Times New Roman" w:eastAsia="Times New Roman" w:hAnsi="Times New Roman" w:cs="Times New Roman"/>
          <w:bCs/>
          <w:sz w:val="24"/>
        </w:rPr>
      </w:pPr>
    </w:p>
    <w:p w14:paraId="4D0BC75F" w14:textId="06772F79" w:rsidR="001D1B12" w:rsidRPr="004B6ACB" w:rsidRDefault="001D1B12" w:rsidP="004B6ACB">
      <w:pPr>
        <w:pStyle w:val="Paragrafoelenco"/>
        <w:numPr>
          <w:ilvl w:val="0"/>
          <w:numId w:val="20"/>
        </w:numPr>
        <w:spacing w:after="0" w:line="240" w:lineRule="auto"/>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Michele Grimaldi</w:t>
      </w:r>
      <w:r w:rsidR="004B6ACB">
        <w:rPr>
          <w:rFonts w:ascii="Times New Roman" w:eastAsia="Times New Roman" w:hAnsi="Times New Roman" w:cs="Times New Roman"/>
          <w:bCs/>
          <w:sz w:val="24"/>
        </w:rPr>
        <w:t>*</w:t>
      </w:r>
    </w:p>
    <w:p w14:paraId="545AA389" w14:textId="77777777" w:rsidR="001D1B12" w:rsidRPr="004B6ACB" w:rsidRDefault="001D1B12" w:rsidP="004B6ACB">
      <w:pPr>
        <w:spacing w:after="0" w:line="240" w:lineRule="auto"/>
        <w:ind w:left="720"/>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University of Cassino and Southern Lazio, Italy</w:t>
      </w:r>
    </w:p>
    <w:p w14:paraId="2C5F5387" w14:textId="595CBCFD" w:rsidR="001D1B12" w:rsidRPr="004B6ACB" w:rsidRDefault="00410AFB" w:rsidP="004B6ACB">
      <w:pPr>
        <w:spacing w:after="0" w:line="240" w:lineRule="auto"/>
        <w:ind w:left="720"/>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m.grimaldi@unicas.it</w:t>
      </w:r>
    </w:p>
    <w:p w14:paraId="5B9AB69E" w14:textId="77777777" w:rsidR="00410AFB" w:rsidRPr="004B6ACB" w:rsidRDefault="00410AFB" w:rsidP="004B6ACB">
      <w:pPr>
        <w:spacing w:after="0" w:line="240" w:lineRule="auto"/>
        <w:jc w:val="both"/>
        <w:rPr>
          <w:rFonts w:ascii="Times New Roman" w:eastAsia="Times New Roman" w:hAnsi="Times New Roman" w:cs="Times New Roman"/>
          <w:bCs/>
          <w:sz w:val="24"/>
        </w:rPr>
      </w:pPr>
    </w:p>
    <w:p w14:paraId="60142D1F" w14:textId="77777777" w:rsidR="001D1B12" w:rsidRPr="004B6ACB" w:rsidRDefault="001D1B12" w:rsidP="004B6ACB">
      <w:pPr>
        <w:pStyle w:val="Paragrafoelenco"/>
        <w:numPr>
          <w:ilvl w:val="0"/>
          <w:numId w:val="20"/>
        </w:numPr>
        <w:spacing w:after="0" w:line="240" w:lineRule="auto"/>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Gianluca Murgia</w:t>
      </w:r>
    </w:p>
    <w:p w14:paraId="014F1F10" w14:textId="77777777" w:rsidR="00F108C7" w:rsidRPr="004B6ACB" w:rsidRDefault="001D1B12" w:rsidP="004B6ACB">
      <w:pPr>
        <w:spacing w:after="0" w:line="240" w:lineRule="auto"/>
        <w:ind w:left="720"/>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University of Siena, Italy</w:t>
      </w:r>
    </w:p>
    <w:p w14:paraId="3F1B76C1" w14:textId="60B7F37F" w:rsidR="00F108C7" w:rsidRDefault="00716063" w:rsidP="004B6ACB">
      <w:pPr>
        <w:spacing w:after="0" w:line="240" w:lineRule="auto"/>
        <w:ind w:left="720"/>
        <w:jc w:val="both"/>
        <w:rPr>
          <w:rFonts w:ascii="Times New Roman" w:eastAsia="Times New Roman" w:hAnsi="Times New Roman" w:cs="Times New Roman"/>
          <w:bCs/>
          <w:sz w:val="24"/>
        </w:rPr>
      </w:pPr>
      <w:r w:rsidRPr="004B6ACB">
        <w:rPr>
          <w:rFonts w:ascii="Times New Roman" w:eastAsia="Times New Roman" w:hAnsi="Times New Roman" w:cs="Times New Roman"/>
          <w:bCs/>
          <w:sz w:val="24"/>
        </w:rPr>
        <w:t>gianluca.murgia@unisi.it</w:t>
      </w:r>
    </w:p>
    <w:p w14:paraId="2564E669" w14:textId="77777777" w:rsidR="004B6ACB" w:rsidRDefault="004B6ACB" w:rsidP="004B6ACB">
      <w:pPr>
        <w:spacing w:after="0" w:line="240" w:lineRule="auto"/>
        <w:jc w:val="both"/>
        <w:rPr>
          <w:rFonts w:ascii="Times New Roman" w:eastAsia="Times New Roman" w:hAnsi="Times New Roman" w:cs="Times New Roman"/>
          <w:bCs/>
          <w:sz w:val="24"/>
        </w:rPr>
      </w:pPr>
    </w:p>
    <w:p w14:paraId="5AB557E1" w14:textId="77777777" w:rsidR="004B6ACB" w:rsidRDefault="004B6ACB" w:rsidP="004B6ACB">
      <w:pPr>
        <w:spacing w:after="0" w:line="240" w:lineRule="auto"/>
        <w:jc w:val="both"/>
        <w:rPr>
          <w:rFonts w:ascii="Times New Roman" w:eastAsia="Times New Roman" w:hAnsi="Times New Roman" w:cs="Times New Roman"/>
          <w:bCs/>
          <w:sz w:val="24"/>
        </w:rPr>
      </w:pPr>
    </w:p>
    <w:p w14:paraId="2713015D" w14:textId="416EC970" w:rsidR="004B6ACB" w:rsidRPr="004B6ACB" w:rsidRDefault="004B6ACB" w:rsidP="004B6ACB">
      <w:pPr>
        <w:pStyle w:val="Paragrafoelenco"/>
        <w:spacing w:after="0" w:line="240" w:lineRule="auto"/>
        <w:ind w:left="0"/>
        <w:jc w:val="both"/>
        <w:rPr>
          <w:rFonts w:ascii="Times New Roman" w:eastAsia="Times New Roman" w:hAnsi="Times New Roman" w:cs="Times New Roman"/>
          <w:bCs/>
          <w:sz w:val="24"/>
        </w:rPr>
      </w:pPr>
      <w:r>
        <w:rPr>
          <w:rFonts w:ascii="Times New Roman" w:eastAsia="Times New Roman" w:hAnsi="Times New Roman" w:cs="Times New Roman"/>
          <w:bCs/>
          <w:sz w:val="24"/>
        </w:rPr>
        <w:t>* Corresponding author</w:t>
      </w:r>
      <w:bookmarkStart w:id="0" w:name="_GoBack"/>
      <w:bookmarkEnd w:id="0"/>
    </w:p>
    <w:sectPr w:rsidR="004B6ACB" w:rsidRPr="004B6ACB" w:rsidSect="003913D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3CE7B" w14:textId="77777777" w:rsidR="0073400D" w:rsidRDefault="0073400D" w:rsidP="00FB7430">
      <w:pPr>
        <w:spacing w:after="0" w:line="240" w:lineRule="auto"/>
      </w:pPr>
      <w:r>
        <w:separator/>
      </w:r>
    </w:p>
  </w:endnote>
  <w:endnote w:type="continuationSeparator" w:id="0">
    <w:p w14:paraId="373DA604" w14:textId="77777777" w:rsidR="0073400D" w:rsidRDefault="0073400D" w:rsidP="00FB7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imes">
    <w:altName w:val="Times New Roman"/>
    <w:panose1 w:val="00000000000000000000"/>
    <w:charset w:val="00"/>
    <w:family w:val="roman"/>
    <w:notTrueType/>
    <w:pitch w:val="default"/>
    <w:sig w:usb0="00000003" w:usb1="08070000" w:usb2="00000010" w:usb3="00000000" w:csb0="0002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C44162" w14:textId="77777777" w:rsidR="0073400D" w:rsidRDefault="0073400D" w:rsidP="00FB7430">
      <w:pPr>
        <w:spacing w:after="0" w:line="240" w:lineRule="auto"/>
      </w:pPr>
      <w:r>
        <w:separator/>
      </w:r>
    </w:p>
  </w:footnote>
  <w:footnote w:type="continuationSeparator" w:id="0">
    <w:p w14:paraId="3453A07B" w14:textId="77777777" w:rsidR="0073400D" w:rsidRDefault="0073400D" w:rsidP="00FB743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ED7446"/>
    <w:multiLevelType w:val="hybridMultilevel"/>
    <w:tmpl w:val="CD0E12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28E006E"/>
    <w:multiLevelType w:val="hybridMultilevel"/>
    <w:tmpl w:val="1A5EF8A4"/>
    <w:lvl w:ilvl="0" w:tplc="337EDC40">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2F42F1B"/>
    <w:multiLevelType w:val="hybridMultilevel"/>
    <w:tmpl w:val="B66618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41F0051"/>
    <w:multiLevelType w:val="hybridMultilevel"/>
    <w:tmpl w:val="A93CF55A"/>
    <w:lvl w:ilvl="0" w:tplc="2016459A">
      <w:numFmt w:val="bullet"/>
      <w:lvlText w:val="-"/>
      <w:lvlJc w:val="left"/>
      <w:pPr>
        <w:ind w:left="720" w:hanging="360"/>
      </w:pPr>
      <w:rPr>
        <w:rFonts w:ascii="Times New Roman" w:eastAsiaTheme="minorEastAsia"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64B4F4F"/>
    <w:multiLevelType w:val="hybridMultilevel"/>
    <w:tmpl w:val="B8AAFBDE"/>
    <w:lvl w:ilvl="0" w:tplc="04FCA16E">
      <w:start w:val="3"/>
      <w:numFmt w:val="bullet"/>
      <w:lvlText w:val="-"/>
      <w:lvlJc w:val="left"/>
      <w:pPr>
        <w:ind w:left="1440" w:hanging="360"/>
      </w:pPr>
      <w:rPr>
        <w:rFonts w:ascii="Times New Roman" w:eastAsia="Times New Roman" w:hAnsi="Times New Roman" w:cs="Times New Roman" w:hint="default"/>
        <w:sz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714EE6"/>
    <w:multiLevelType w:val="hybridMultilevel"/>
    <w:tmpl w:val="3C1C75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8166312"/>
    <w:multiLevelType w:val="hybridMultilevel"/>
    <w:tmpl w:val="D17E8B9A"/>
    <w:lvl w:ilvl="0" w:tplc="AC14F316">
      <w:start w:val="3"/>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49865C0B"/>
    <w:multiLevelType w:val="hybridMultilevel"/>
    <w:tmpl w:val="D8BC4B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A20937"/>
    <w:multiLevelType w:val="hybridMultilevel"/>
    <w:tmpl w:val="6728D9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9" w15:restartNumberingAfterBreak="0">
    <w:nsid w:val="4C9A6BA7"/>
    <w:multiLevelType w:val="hybridMultilevel"/>
    <w:tmpl w:val="817A9512"/>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F681326"/>
    <w:multiLevelType w:val="hybridMultilevel"/>
    <w:tmpl w:val="92D697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24857F7"/>
    <w:multiLevelType w:val="hybridMultilevel"/>
    <w:tmpl w:val="D5023558"/>
    <w:lvl w:ilvl="0" w:tplc="80EAF6DA">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EF65CF"/>
    <w:multiLevelType w:val="hybridMultilevel"/>
    <w:tmpl w:val="04581270"/>
    <w:lvl w:ilvl="0" w:tplc="AC14F316">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9A1C44"/>
    <w:multiLevelType w:val="hybridMultilevel"/>
    <w:tmpl w:val="3E24398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D666EA8"/>
    <w:multiLevelType w:val="hybridMultilevel"/>
    <w:tmpl w:val="5DDA05E2"/>
    <w:lvl w:ilvl="0" w:tplc="AC14F316">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B25108"/>
    <w:multiLevelType w:val="hybridMultilevel"/>
    <w:tmpl w:val="4F3E73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33331A4"/>
    <w:multiLevelType w:val="hybridMultilevel"/>
    <w:tmpl w:val="2084D2C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156D6D"/>
    <w:multiLevelType w:val="hybridMultilevel"/>
    <w:tmpl w:val="E8C20172"/>
    <w:lvl w:ilvl="0" w:tplc="411E8CD2">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B361B4E"/>
    <w:multiLevelType w:val="hybridMultilevel"/>
    <w:tmpl w:val="57581FBE"/>
    <w:lvl w:ilvl="0" w:tplc="04FCA16E">
      <w:start w:val="3"/>
      <w:numFmt w:val="bullet"/>
      <w:lvlText w:val="-"/>
      <w:lvlJc w:val="left"/>
      <w:pPr>
        <w:ind w:left="720" w:hanging="360"/>
      </w:pPr>
      <w:rPr>
        <w:rFonts w:ascii="Times New Roman" w:eastAsia="Times New Roman" w:hAnsi="Times New Roman" w:cs="Times New Roman"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246282"/>
    <w:multiLevelType w:val="hybridMultilevel"/>
    <w:tmpl w:val="922C1094"/>
    <w:lvl w:ilvl="0" w:tplc="04FCA16E">
      <w:start w:val="3"/>
      <w:numFmt w:val="bullet"/>
      <w:lvlText w:val="-"/>
      <w:lvlJc w:val="left"/>
      <w:pPr>
        <w:ind w:left="720" w:hanging="360"/>
      </w:pPr>
      <w:rPr>
        <w:rFonts w:ascii="Times New Roman" w:eastAsia="Times New Roman" w:hAnsi="Times New Roman" w:cs="Times New Roman"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6"/>
  </w:num>
  <w:num w:numId="4">
    <w:abstractNumId w:val="12"/>
  </w:num>
  <w:num w:numId="5">
    <w:abstractNumId w:val="19"/>
  </w:num>
  <w:num w:numId="6">
    <w:abstractNumId w:val="18"/>
  </w:num>
  <w:num w:numId="7">
    <w:abstractNumId w:val="4"/>
  </w:num>
  <w:num w:numId="8">
    <w:abstractNumId w:val="0"/>
  </w:num>
  <w:num w:numId="9">
    <w:abstractNumId w:val="7"/>
  </w:num>
  <w:num w:numId="10">
    <w:abstractNumId w:val="2"/>
  </w:num>
  <w:num w:numId="11">
    <w:abstractNumId w:val="9"/>
  </w:num>
  <w:num w:numId="12">
    <w:abstractNumId w:val="10"/>
  </w:num>
  <w:num w:numId="13">
    <w:abstractNumId w:val="5"/>
  </w:num>
  <w:num w:numId="14">
    <w:abstractNumId w:val="8"/>
  </w:num>
  <w:num w:numId="15">
    <w:abstractNumId w:val="3"/>
  </w:num>
  <w:num w:numId="16">
    <w:abstractNumId w:val="13"/>
  </w:num>
  <w:num w:numId="17">
    <w:abstractNumId w:val="17"/>
  </w:num>
  <w:num w:numId="18">
    <w:abstractNumId w:val="1"/>
  </w:num>
  <w:num w:numId="19">
    <w:abstractNumId w:val="1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NDO2MDQ1NjAzsjRX0lEKTi0uzszPAykwNKkFAANpyJotAAAA"/>
  </w:docVars>
  <w:rsids>
    <w:rsidRoot w:val="00AB1B24"/>
    <w:rsid w:val="00001375"/>
    <w:rsid w:val="00002CC0"/>
    <w:rsid w:val="00004E4E"/>
    <w:rsid w:val="000053A1"/>
    <w:rsid w:val="00010015"/>
    <w:rsid w:val="00010CFC"/>
    <w:rsid w:val="00010CFF"/>
    <w:rsid w:val="000125F6"/>
    <w:rsid w:val="00012C94"/>
    <w:rsid w:val="00015EC4"/>
    <w:rsid w:val="00020BB2"/>
    <w:rsid w:val="00022E83"/>
    <w:rsid w:val="00023706"/>
    <w:rsid w:val="00024350"/>
    <w:rsid w:val="00030BE2"/>
    <w:rsid w:val="00033459"/>
    <w:rsid w:val="00041072"/>
    <w:rsid w:val="0004352F"/>
    <w:rsid w:val="0004459D"/>
    <w:rsid w:val="00047A0E"/>
    <w:rsid w:val="000530E9"/>
    <w:rsid w:val="00056807"/>
    <w:rsid w:val="00061378"/>
    <w:rsid w:val="00063121"/>
    <w:rsid w:val="00070CBC"/>
    <w:rsid w:val="00072BEB"/>
    <w:rsid w:val="00077AB2"/>
    <w:rsid w:val="000818BC"/>
    <w:rsid w:val="000842AD"/>
    <w:rsid w:val="00091613"/>
    <w:rsid w:val="00094EF1"/>
    <w:rsid w:val="00095A9F"/>
    <w:rsid w:val="000A44A3"/>
    <w:rsid w:val="000A4C73"/>
    <w:rsid w:val="000A5290"/>
    <w:rsid w:val="000A79FE"/>
    <w:rsid w:val="000B117E"/>
    <w:rsid w:val="000B12D2"/>
    <w:rsid w:val="000B31F7"/>
    <w:rsid w:val="000B777C"/>
    <w:rsid w:val="000C118F"/>
    <w:rsid w:val="000C2606"/>
    <w:rsid w:val="000C3EA5"/>
    <w:rsid w:val="000C4673"/>
    <w:rsid w:val="000C6C9A"/>
    <w:rsid w:val="000D165D"/>
    <w:rsid w:val="000D6A71"/>
    <w:rsid w:val="000E075B"/>
    <w:rsid w:val="000E4ED1"/>
    <w:rsid w:val="000E673A"/>
    <w:rsid w:val="000F180C"/>
    <w:rsid w:val="000F6D75"/>
    <w:rsid w:val="000F7121"/>
    <w:rsid w:val="001025A9"/>
    <w:rsid w:val="00105617"/>
    <w:rsid w:val="00123054"/>
    <w:rsid w:val="00123C6D"/>
    <w:rsid w:val="00124FDD"/>
    <w:rsid w:val="0012550D"/>
    <w:rsid w:val="0012720D"/>
    <w:rsid w:val="001322DA"/>
    <w:rsid w:val="001324E6"/>
    <w:rsid w:val="00133903"/>
    <w:rsid w:val="0014726D"/>
    <w:rsid w:val="00150EB0"/>
    <w:rsid w:val="00153909"/>
    <w:rsid w:val="00153D44"/>
    <w:rsid w:val="001542EE"/>
    <w:rsid w:val="00155F01"/>
    <w:rsid w:val="00161467"/>
    <w:rsid w:val="00166EF6"/>
    <w:rsid w:val="00172A50"/>
    <w:rsid w:val="001754CE"/>
    <w:rsid w:val="00176C4D"/>
    <w:rsid w:val="0017747B"/>
    <w:rsid w:val="00182863"/>
    <w:rsid w:val="001867D0"/>
    <w:rsid w:val="00193FB2"/>
    <w:rsid w:val="00196A08"/>
    <w:rsid w:val="00196A49"/>
    <w:rsid w:val="001A028D"/>
    <w:rsid w:val="001B38E1"/>
    <w:rsid w:val="001B57A1"/>
    <w:rsid w:val="001B5D19"/>
    <w:rsid w:val="001B7C44"/>
    <w:rsid w:val="001C02F7"/>
    <w:rsid w:val="001C1A76"/>
    <w:rsid w:val="001C43AE"/>
    <w:rsid w:val="001C48DA"/>
    <w:rsid w:val="001C6359"/>
    <w:rsid w:val="001D1B12"/>
    <w:rsid w:val="001E024D"/>
    <w:rsid w:val="001E1DCF"/>
    <w:rsid w:val="001F12BC"/>
    <w:rsid w:val="001F211F"/>
    <w:rsid w:val="001F262F"/>
    <w:rsid w:val="001F346E"/>
    <w:rsid w:val="001F4FB5"/>
    <w:rsid w:val="001F59FD"/>
    <w:rsid w:val="001F66EC"/>
    <w:rsid w:val="00201B72"/>
    <w:rsid w:val="00205057"/>
    <w:rsid w:val="00216402"/>
    <w:rsid w:val="00234B58"/>
    <w:rsid w:val="00236460"/>
    <w:rsid w:val="002379AF"/>
    <w:rsid w:val="002405C3"/>
    <w:rsid w:val="002405E5"/>
    <w:rsid w:val="00251B98"/>
    <w:rsid w:val="00253BAF"/>
    <w:rsid w:val="0027796A"/>
    <w:rsid w:val="002850AF"/>
    <w:rsid w:val="002866AD"/>
    <w:rsid w:val="00286B03"/>
    <w:rsid w:val="002879B0"/>
    <w:rsid w:val="00290213"/>
    <w:rsid w:val="002938CD"/>
    <w:rsid w:val="0029443E"/>
    <w:rsid w:val="00294EBD"/>
    <w:rsid w:val="0029563D"/>
    <w:rsid w:val="002A0114"/>
    <w:rsid w:val="002A1B63"/>
    <w:rsid w:val="002B18F5"/>
    <w:rsid w:val="002B1D0B"/>
    <w:rsid w:val="002B3446"/>
    <w:rsid w:val="002B5218"/>
    <w:rsid w:val="002B702F"/>
    <w:rsid w:val="002B76FF"/>
    <w:rsid w:val="002B7B71"/>
    <w:rsid w:val="002C52F7"/>
    <w:rsid w:val="002C731D"/>
    <w:rsid w:val="002D05A4"/>
    <w:rsid w:val="002D55D5"/>
    <w:rsid w:val="002D5982"/>
    <w:rsid w:val="002E1A10"/>
    <w:rsid w:val="002E2E3D"/>
    <w:rsid w:val="002E5FB6"/>
    <w:rsid w:val="003006A5"/>
    <w:rsid w:val="00305C2D"/>
    <w:rsid w:val="00305C57"/>
    <w:rsid w:val="0032459B"/>
    <w:rsid w:val="0032668C"/>
    <w:rsid w:val="003325C4"/>
    <w:rsid w:val="00333B7F"/>
    <w:rsid w:val="00347AC2"/>
    <w:rsid w:val="003527D3"/>
    <w:rsid w:val="003557D1"/>
    <w:rsid w:val="003607E4"/>
    <w:rsid w:val="003608ED"/>
    <w:rsid w:val="00364EFF"/>
    <w:rsid w:val="00366035"/>
    <w:rsid w:val="00371198"/>
    <w:rsid w:val="003736B1"/>
    <w:rsid w:val="00375581"/>
    <w:rsid w:val="0038537B"/>
    <w:rsid w:val="00386877"/>
    <w:rsid w:val="0039060C"/>
    <w:rsid w:val="003913DE"/>
    <w:rsid w:val="00393B60"/>
    <w:rsid w:val="00396DA1"/>
    <w:rsid w:val="003A0CF5"/>
    <w:rsid w:val="003A0DD1"/>
    <w:rsid w:val="003A1433"/>
    <w:rsid w:val="003A25BB"/>
    <w:rsid w:val="003A7F38"/>
    <w:rsid w:val="003B0234"/>
    <w:rsid w:val="003B192D"/>
    <w:rsid w:val="003B298A"/>
    <w:rsid w:val="003B30B0"/>
    <w:rsid w:val="003B344D"/>
    <w:rsid w:val="003B43E7"/>
    <w:rsid w:val="003C2371"/>
    <w:rsid w:val="003C40D0"/>
    <w:rsid w:val="003C5F06"/>
    <w:rsid w:val="003D1457"/>
    <w:rsid w:val="003E333B"/>
    <w:rsid w:val="003E5481"/>
    <w:rsid w:val="003E71D0"/>
    <w:rsid w:val="003F4915"/>
    <w:rsid w:val="003F7529"/>
    <w:rsid w:val="004045D7"/>
    <w:rsid w:val="00410AFB"/>
    <w:rsid w:val="004132AF"/>
    <w:rsid w:val="004139D7"/>
    <w:rsid w:val="00414B22"/>
    <w:rsid w:val="00421725"/>
    <w:rsid w:val="00421C12"/>
    <w:rsid w:val="0043132E"/>
    <w:rsid w:val="004313F7"/>
    <w:rsid w:val="00433930"/>
    <w:rsid w:val="00435AFD"/>
    <w:rsid w:val="00440A69"/>
    <w:rsid w:val="00442693"/>
    <w:rsid w:val="00446747"/>
    <w:rsid w:val="00446D5B"/>
    <w:rsid w:val="00447CC5"/>
    <w:rsid w:val="00453715"/>
    <w:rsid w:val="00455842"/>
    <w:rsid w:val="00460EA5"/>
    <w:rsid w:val="00461754"/>
    <w:rsid w:val="00466BB4"/>
    <w:rsid w:val="00477318"/>
    <w:rsid w:val="00481DE7"/>
    <w:rsid w:val="004827AF"/>
    <w:rsid w:val="0048306B"/>
    <w:rsid w:val="00483E54"/>
    <w:rsid w:val="00485B8E"/>
    <w:rsid w:val="00490102"/>
    <w:rsid w:val="004957F6"/>
    <w:rsid w:val="00497FA7"/>
    <w:rsid w:val="004A15FD"/>
    <w:rsid w:val="004A5B4D"/>
    <w:rsid w:val="004B43B9"/>
    <w:rsid w:val="004B4EE3"/>
    <w:rsid w:val="004B5385"/>
    <w:rsid w:val="004B6ACB"/>
    <w:rsid w:val="004B7BF3"/>
    <w:rsid w:val="004C0842"/>
    <w:rsid w:val="004C470B"/>
    <w:rsid w:val="004C5204"/>
    <w:rsid w:val="004D2091"/>
    <w:rsid w:val="004E4D4F"/>
    <w:rsid w:val="004F70EF"/>
    <w:rsid w:val="004F7C97"/>
    <w:rsid w:val="00501149"/>
    <w:rsid w:val="00503682"/>
    <w:rsid w:val="00505FD6"/>
    <w:rsid w:val="00512C5D"/>
    <w:rsid w:val="00514ECF"/>
    <w:rsid w:val="00524141"/>
    <w:rsid w:val="00531C1C"/>
    <w:rsid w:val="00532703"/>
    <w:rsid w:val="005426CC"/>
    <w:rsid w:val="005472EC"/>
    <w:rsid w:val="00552BC7"/>
    <w:rsid w:val="00553465"/>
    <w:rsid w:val="00560DB4"/>
    <w:rsid w:val="00561704"/>
    <w:rsid w:val="00561F0F"/>
    <w:rsid w:val="00563039"/>
    <w:rsid w:val="005706D9"/>
    <w:rsid w:val="00580801"/>
    <w:rsid w:val="0058221B"/>
    <w:rsid w:val="005873F2"/>
    <w:rsid w:val="005876E4"/>
    <w:rsid w:val="00591982"/>
    <w:rsid w:val="00595519"/>
    <w:rsid w:val="00596D04"/>
    <w:rsid w:val="00597C13"/>
    <w:rsid w:val="005A22AA"/>
    <w:rsid w:val="005A2E87"/>
    <w:rsid w:val="005A3283"/>
    <w:rsid w:val="005B0DA6"/>
    <w:rsid w:val="005B10B3"/>
    <w:rsid w:val="005B6242"/>
    <w:rsid w:val="005C78EF"/>
    <w:rsid w:val="005D2D21"/>
    <w:rsid w:val="005D5EAC"/>
    <w:rsid w:val="005D729C"/>
    <w:rsid w:val="005E092E"/>
    <w:rsid w:val="005E1132"/>
    <w:rsid w:val="005E18CB"/>
    <w:rsid w:val="005E3F80"/>
    <w:rsid w:val="005E4AA7"/>
    <w:rsid w:val="005E7259"/>
    <w:rsid w:val="005F077E"/>
    <w:rsid w:val="005F0E41"/>
    <w:rsid w:val="005F1FB8"/>
    <w:rsid w:val="005F6C7B"/>
    <w:rsid w:val="00602723"/>
    <w:rsid w:val="00603DCB"/>
    <w:rsid w:val="00607D95"/>
    <w:rsid w:val="006123A9"/>
    <w:rsid w:val="0061277F"/>
    <w:rsid w:val="006127F7"/>
    <w:rsid w:val="006144E0"/>
    <w:rsid w:val="006228C4"/>
    <w:rsid w:val="00622EEC"/>
    <w:rsid w:val="00623AB2"/>
    <w:rsid w:val="00624A77"/>
    <w:rsid w:val="006252FC"/>
    <w:rsid w:val="00627851"/>
    <w:rsid w:val="0063307A"/>
    <w:rsid w:val="00640D96"/>
    <w:rsid w:val="00645B14"/>
    <w:rsid w:val="00655233"/>
    <w:rsid w:val="00660DEA"/>
    <w:rsid w:val="00661567"/>
    <w:rsid w:val="006662FF"/>
    <w:rsid w:val="00667D85"/>
    <w:rsid w:val="00670E3E"/>
    <w:rsid w:val="006830B3"/>
    <w:rsid w:val="00684D5A"/>
    <w:rsid w:val="00685E5A"/>
    <w:rsid w:val="006866E7"/>
    <w:rsid w:val="00690228"/>
    <w:rsid w:val="006916EC"/>
    <w:rsid w:val="00691A83"/>
    <w:rsid w:val="006929C2"/>
    <w:rsid w:val="00692E63"/>
    <w:rsid w:val="00695F82"/>
    <w:rsid w:val="006A2D30"/>
    <w:rsid w:val="006A3ED0"/>
    <w:rsid w:val="006A6632"/>
    <w:rsid w:val="006B2410"/>
    <w:rsid w:val="006B34EA"/>
    <w:rsid w:val="006B6159"/>
    <w:rsid w:val="006C72F6"/>
    <w:rsid w:val="006D2133"/>
    <w:rsid w:val="006D2A5C"/>
    <w:rsid w:val="006E1603"/>
    <w:rsid w:val="006E2095"/>
    <w:rsid w:val="006E25EC"/>
    <w:rsid w:val="006E5143"/>
    <w:rsid w:val="006E6BCD"/>
    <w:rsid w:val="006E7981"/>
    <w:rsid w:val="006F3B3B"/>
    <w:rsid w:val="007002C2"/>
    <w:rsid w:val="007008DF"/>
    <w:rsid w:val="00700ADF"/>
    <w:rsid w:val="00702709"/>
    <w:rsid w:val="00702803"/>
    <w:rsid w:val="00702A97"/>
    <w:rsid w:val="0071228C"/>
    <w:rsid w:val="007137B1"/>
    <w:rsid w:val="00716063"/>
    <w:rsid w:val="007168FD"/>
    <w:rsid w:val="00722234"/>
    <w:rsid w:val="00731280"/>
    <w:rsid w:val="0073169E"/>
    <w:rsid w:val="0073400D"/>
    <w:rsid w:val="00736D92"/>
    <w:rsid w:val="007463B3"/>
    <w:rsid w:val="007601D1"/>
    <w:rsid w:val="00765523"/>
    <w:rsid w:val="007672DB"/>
    <w:rsid w:val="0077047B"/>
    <w:rsid w:val="00770B90"/>
    <w:rsid w:val="007722F9"/>
    <w:rsid w:val="00773D1A"/>
    <w:rsid w:val="00777029"/>
    <w:rsid w:val="00780AFF"/>
    <w:rsid w:val="00784AB1"/>
    <w:rsid w:val="007851EC"/>
    <w:rsid w:val="007861F3"/>
    <w:rsid w:val="007931A8"/>
    <w:rsid w:val="0079413A"/>
    <w:rsid w:val="00795B68"/>
    <w:rsid w:val="007A406F"/>
    <w:rsid w:val="007A5D76"/>
    <w:rsid w:val="007A6BF0"/>
    <w:rsid w:val="007B1803"/>
    <w:rsid w:val="007B2C82"/>
    <w:rsid w:val="007B2EA8"/>
    <w:rsid w:val="007B3E81"/>
    <w:rsid w:val="007B5675"/>
    <w:rsid w:val="007B5E8F"/>
    <w:rsid w:val="007C0AA0"/>
    <w:rsid w:val="007C0DD5"/>
    <w:rsid w:val="007C22F1"/>
    <w:rsid w:val="007C64E4"/>
    <w:rsid w:val="007D2D4B"/>
    <w:rsid w:val="007D3CF7"/>
    <w:rsid w:val="007D7165"/>
    <w:rsid w:val="007E3AA4"/>
    <w:rsid w:val="007E4944"/>
    <w:rsid w:val="007E66C4"/>
    <w:rsid w:val="007F0C18"/>
    <w:rsid w:val="007F0E02"/>
    <w:rsid w:val="007F62E4"/>
    <w:rsid w:val="007F6D99"/>
    <w:rsid w:val="008028FC"/>
    <w:rsid w:val="00804B57"/>
    <w:rsid w:val="00810458"/>
    <w:rsid w:val="00810D78"/>
    <w:rsid w:val="008150C9"/>
    <w:rsid w:val="00815DC2"/>
    <w:rsid w:val="00816551"/>
    <w:rsid w:val="00816DC5"/>
    <w:rsid w:val="00823452"/>
    <w:rsid w:val="00837AAC"/>
    <w:rsid w:val="00841859"/>
    <w:rsid w:val="00845B80"/>
    <w:rsid w:val="00855543"/>
    <w:rsid w:val="00861E83"/>
    <w:rsid w:val="00863B02"/>
    <w:rsid w:val="008652F9"/>
    <w:rsid w:val="0086576F"/>
    <w:rsid w:val="00865BBA"/>
    <w:rsid w:val="00866295"/>
    <w:rsid w:val="00870710"/>
    <w:rsid w:val="0087114A"/>
    <w:rsid w:val="00871D1F"/>
    <w:rsid w:val="00872414"/>
    <w:rsid w:val="008748DC"/>
    <w:rsid w:val="00874AE3"/>
    <w:rsid w:val="00875529"/>
    <w:rsid w:val="00877E5E"/>
    <w:rsid w:val="008910D3"/>
    <w:rsid w:val="00896BCA"/>
    <w:rsid w:val="00897B68"/>
    <w:rsid w:val="008A2B76"/>
    <w:rsid w:val="008A54FA"/>
    <w:rsid w:val="008A6084"/>
    <w:rsid w:val="008A6B4B"/>
    <w:rsid w:val="008B1731"/>
    <w:rsid w:val="008B331F"/>
    <w:rsid w:val="008B55C2"/>
    <w:rsid w:val="008C040F"/>
    <w:rsid w:val="008C2102"/>
    <w:rsid w:val="008C6DAB"/>
    <w:rsid w:val="008D3B39"/>
    <w:rsid w:val="008E3B92"/>
    <w:rsid w:val="008E6704"/>
    <w:rsid w:val="008E6A80"/>
    <w:rsid w:val="008F0AA6"/>
    <w:rsid w:val="008F156C"/>
    <w:rsid w:val="008F2811"/>
    <w:rsid w:val="008F453D"/>
    <w:rsid w:val="008F5D03"/>
    <w:rsid w:val="0090347A"/>
    <w:rsid w:val="0090363B"/>
    <w:rsid w:val="00903724"/>
    <w:rsid w:val="009038CB"/>
    <w:rsid w:val="00911C76"/>
    <w:rsid w:val="009130F8"/>
    <w:rsid w:val="00913D83"/>
    <w:rsid w:val="00914ACE"/>
    <w:rsid w:val="009165F7"/>
    <w:rsid w:val="0093015F"/>
    <w:rsid w:val="00933344"/>
    <w:rsid w:val="00935D10"/>
    <w:rsid w:val="009362E9"/>
    <w:rsid w:val="0094070C"/>
    <w:rsid w:val="00942692"/>
    <w:rsid w:val="00952B75"/>
    <w:rsid w:val="0096095C"/>
    <w:rsid w:val="00971970"/>
    <w:rsid w:val="0097335E"/>
    <w:rsid w:val="009739CE"/>
    <w:rsid w:val="00975C95"/>
    <w:rsid w:val="00976066"/>
    <w:rsid w:val="009766C6"/>
    <w:rsid w:val="00993E1C"/>
    <w:rsid w:val="00994F1D"/>
    <w:rsid w:val="00995DB8"/>
    <w:rsid w:val="00996E45"/>
    <w:rsid w:val="009A25AA"/>
    <w:rsid w:val="009A4ADA"/>
    <w:rsid w:val="009B29C3"/>
    <w:rsid w:val="009B46C9"/>
    <w:rsid w:val="009B6373"/>
    <w:rsid w:val="009B7672"/>
    <w:rsid w:val="009C0EDE"/>
    <w:rsid w:val="009C2CA4"/>
    <w:rsid w:val="009C78E6"/>
    <w:rsid w:val="009D03FC"/>
    <w:rsid w:val="009D366F"/>
    <w:rsid w:val="009D47EB"/>
    <w:rsid w:val="009E1B24"/>
    <w:rsid w:val="009E3CC0"/>
    <w:rsid w:val="009E5462"/>
    <w:rsid w:val="009F188E"/>
    <w:rsid w:val="009F3075"/>
    <w:rsid w:val="009F64B8"/>
    <w:rsid w:val="009F74EC"/>
    <w:rsid w:val="00A01058"/>
    <w:rsid w:val="00A040C6"/>
    <w:rsid w:val="00A11548"/>
    <w:rsid w:val="00A17099"/>
    <w:rsid w:val="00A26B28"/>
    <w:rsid w:val="00A32289"/>
    <w:rsid w:val="00A41E02"/>
    <w:rsid w:val="00A42E1A"/>
    <w:rsid w:val="00A466EE"/>
    <w:rsid w:val="00A47188"/>
    <w:rsid w:val="00A47E71"/>
    <w:rsid w:val="00A50077"/>
    <w:rsid w:val="00A501D6"/>
    <w:rsid w:val="00A50973"/>
    <w:rsid w:val="00A5530C"/>
    <w:rsid w:val="00A5543D"/>
    <w:rsid w:val="00A60BDD"/>
    <w:rsid w:val="00A60F9C"/>
    <w:rsid w:val="00A6139B"/>
    <w:rsid w:val="00A6359F"/>
    <w:rsid w:val="00A6594E"/>
    <w:rsid w:val="00A65BF0"/>
    <w:rsid w:val="00A67BCD"/>
    <w:rsid w:val="00A67ED8"/>
    <w:rsid w:val="00A7470A"/>
    <w:rsid w:val="00A7751C"/>
    <w:rsid w:val="00A77C13"/>
    <w:rsid w:val="00A8203D"/>
    <w:rsid w:val="00A824BE"/>
    <w:rsid w:val="00A83B3B"/>
    <w:rsid w:val="00A8492B"/>
    <w:rsid w:val="00A9006B"/>
    <w:rsid w:val="00A93CCA"/>
    <w:rsid w:val="00A960DC"/>
    <w:rsid w:val="00AA388F"/>
    <w:rsid w:val="00AA3BB1"/>
    <w:rsid w:val="00AA5D37"/>
    <w:rsid w:val="00AA6E03"/>
    <w:rsid w:val="00AB1B24"/>
    <w:rsid w:val="00AB2D50"/>
    <w:rsid w:val="00AC34AC"/>
    <w:rsid w:val="00AD1688"/>
    <w:rsid w:val="00AD27BB"/>
    <w:rsid w:val="00AD49E6"/>
    <w:rsid w:val="00AD71E6"/>
    <w:rsid w:val="00AE11EA"/>
    <w:rsid w:val="00AE2D19"/>
    <w:rsid w:val="00AE338A"/>
    <w:rsid w:val="00AE4EB1"/>
    <w:rsid w:val="00AE6C8B"/>
    <w:rsid w:val="00AF0737"/>
    <w:rsid w:val="00AF0903"/>
    <w:rsid w:val="00B019D8"/>
    <w:rsid w:val="00B050F2"/>
    <w:rsid w:val="00B159FA"/>
    <w:rsid w:val="00B17904"/>
    <w:rsid w:val="00B21819"/>
    <w:rsid w:val="00B248AD"/>
    <w:rsid w:val="00B25FD7"/>
    <w:rsid w:val="00B25FDE"/>
    <w:rsid w:val="00B2790B"/>
    <w:rsid w:val="00B4017C"/>
    <w:rsid w:val="00B44E82"/>
    <w:rsid w:val="00B466E6"/>
    <w:rsid w:val="00B55810"/>
    <w:rsid w:val="00B5643A"/>
    <w:rsid w:val="00B567A6"/>
    <w:rsid w:val="00B604D0"/>
    <w:rsid w:val="00B61235"/>
    <w:rsid w:val="00B653AA"/>
    <w:rsid w:val="00B660BD"/>
    <w:rsid w:val="00B66BA1"/>
    <w:rsid w:val="00B71980"/>
    <w:rsid w:val="00B765DB"/>
    <w:rsid w:val="00B76A57"/>
    <w:rsid w:val="00B807B0"/>
    <w:rsid w:val="00B81D24"/>
    <w:rsid w:val="00B94A42"/>
    <w:rsid w:val="00B96829"/>
    <w:rsid w:val="00BA289A"/>
    <w:rsid w:val="00BA4B54"/>
    <w:rsid w:val="00BA4DA0"/>
    <w:rsid w:val="00BB10D2"/>
    <w:rsid w:val="00BB32AE"/>
    <w:rsid w:val="00BB5DC2"/>
    <w:rsid w:val="00BC1853"/>
    <w:rsid w:val="00BC6F81"/>
    <w:rsid w:val="00BD2F3F"/>
    <w:rsid w:val="00BD3E40"/>
    <w:rsid w:val="00BD52B9"/>
    <w:rsid w:val="00BE42B3"/>
    <w:rsid w:val="00BE4A25"/>
    <w:rsid w:val="00BE618D"/>
    <w:rsid w:val="00BE6856"/>
    <w:rsid w:val="00BE71F0"/>
    <w:rsid w:val="00BF1546"/>
    <w:rsid w:val="00BF3DD5"/>
    <w:rsid w:val="00BF5EAD"/>
    <w:rsid w:val="00BF63A7"/>
    <w:rsid w:val="00BF79AE"/>
    <w:rsid w:val="00C00D50"/>
    <w:rsid w:val="00C0459B"/>
    <w:rsid w:val="00C12389"/>
    <w:rsid w:val="00C162F9"/>
    <w:rsid w:val="00C166AB"/>
    <w:rsid w:val="00C16A56"/>
    <w:rsid w:val="00C1740F"/>
    <w:rsid w:val="00C210E4"/>
    <w:rsid w:val="00C21441"/>
    <w:rsid w:val="00C21ACA"/>
    <w:rsid w:val="00C22709"/>
    <w:rsid w:val="00C235D0"/>
    <w:rsid w:val="00C2362C"/>
    <w:rsid w:val="00C25ADB"/>
    <w:rsid w:val="00C33054"/>
    <w:rsid w:val="00C45E0D"/>
    <w:rsid w:val="00C46640"/>
    <w:rsid w:val="00C4751F"/>
    <w:rsid w:val="00C4757D"/>
    <w:rsid w:val="00C51209"/>
    <w:rsid w:val="00C5182D"/>
    <w:rsid w:val="00C51E86"/>
    <w:rsid w:val="00C52524"/>
    <w:rsid w:val="00C527AA"/>
    <w:rsid w:val="00C53B94"/>
    <w:rsid w:val="00C61D60"/>
    <w:rsid w:val="00C6327D"/>
    <w:rsid w:val="00C65DAA"/>
    <w:rsid w:val="00C66568"/>
    <w:rsid w:val="00C70D1A"/>
    <w:rsid w:val="00C7262E"/>
    <w:rsid w:val="00C74916"/>
    <w:rsid w:val="00C7638D"/>
    <w:rsid w:val="00C778A3"/>
    <w:rsid w:val="00C8209F"/>
    <w:rsid w:val="00C91F1C"/>
    <w:rsid w:val="00C92B45"/>
    <w:rsid w:val="00C94D85"/>
    <w:rsid w:val="00C9569F"/>
    <w:rsid w:val="00C975F2"/>
    <w:rsid w:val="00CA08EA"/>
    <w:rsid w:val="00CA0C5E"/>
    <w:rsid w:val="00CA1880"/>
    <w:rsid w:val="00CA1FA4"/>
    <w:rsid w:val="00CA49E5"/>
    <w:rsid w:val="00CB17B2"/>
    <w:rsid w:val="00CC009B"/>
    <w:rsid w:val="00CD3301"/>
    <w:rsid w:val="00CD4E0A"/>
    <w:rsid w:val="00CD5F90"/>
    <w:rsid w:val="00CD5FF2"/>
    <w:rsid w:val="00CE1584"/>
    <w:rsid w:val="00CE4258"/>
    <w:rsid w:val="00CE4470"/>
    <w:rsid w:val="00CF0F2F"/>
    <w:rsid w:val="00CF3698"/>
    <w:rsid w:val="00CF484F"/>
    <w:rsid w:val="00CF7818"/>
    <w:rsid w:val="00D01343"/>
    <w:rsid w:val="00D02674"/>
    <w:rsid w:val="00D03192"/>
    <w:rsid w:val="00D170C1"/>
    <w:rsid w:val="00D26E77"/>
    <w:rsid w:val="00D32D10"/>
    <w:rsid w:val="00D37206"/>
    <w:rsid w:val="00D415D2"/>
    <w:rsid w:val="00D436B6"/>
    <w:rsid w:val="00D43CFF"/>
    <w:rsid w:val="00D448DC"/>
    <w:rsid w:val="00D47F4F"/>
    <w:rsid w:val="00D61C4D"/>
    <w:rsid w:val="00D635C2"/>
    <w:rsid w:val="00D642FC"/>
    <w:rsid w:val="00D6618F"/>
    <w:rsid w:val="00D7011D"/>
    <w:rsid w:val="00D73047"/>
    <w:rsid w:val="00D75124"/>
    <w:rsid w:val="00D77A7D"/>
    <w:rsid w:val="00D77E36"/>
    <w:rsid w:val="00D81702"/>
    <w:rsid w:val="00D85126"/>
    <w:rsid w:val="00D85608"/>
    <w:rsid w:val="00D878A7"/>
    <w:rsid w:val="00D918A0"/>
    <w:rsid w:val="00D95E7A"/>
    <w:rsid w:val="00D969E8"/>
    <w:rsid w:val="00DA038F"/>
    <w:rsid w:val="00DA5362"/>
    <w:rsid w:val="00DA645B"/>
    <w:rsid w:val="00DB0A2B"/>
    <w:rsid w:val="00DB39C1"/>
    <w:rsid w:val="00DB49B0"/>
    <w:rsid w:val="00DB4CFF"/>
    <w:rsid w:val="00DC3AED"/>
    <w:rsid w:val="00DC7396"/>
    <w:rsid w:val="00DC7EA5"/>
    <w:rsid w:val="00DD5763"/>
    <w:rsid w:val="00DF40E4"/>
    <w:rsid w:val="00DF49A1"/>
    <w:rsid w:val="00DF4F96"/>
    <w:rsid w:val="00DF5F9E"/>
    <w:rsid w:val="00DF7758"/>
    <w:rsid w:val="00E000D3"/>
    <w:rsid w:val="00E04CFB"/>
    <w:rsid w:val="00E04D9C"/>
    <w:rsid w:val="00E07BDC"/>
    <w:rsid w:val="00E103F3"/>
    <w:rsid w:val="00E12A38"/>
    <w:rsid w:val="00E2309B"/>
    <w:rsid w:val="00E240D6"/>
    <w:rsid w:val="00E256EA"/>
    <w:rsid w:val="00E3141D"/>
    <w:rsid w:val="00E333C9"/>
    <w:rsid w:val="00E46307"/>
    <w:rsid w:val="00E4674E"/>
    <w:rsid w:val="00E467BA"/>
    <w:rsid w:val="00E46F70"/>
    <w:rsid w:val="00E5072A"/>
    <w:rsid w:val="00E53AEA"/>
    <w:rsid w:val="00E54167"/>
    <w:rsid w:val="00E61BA5"/>
    <w:rsid w:val="00E61CED"/>
    <w:rsid w:val="00E64FF0"/>
    <w:rsid w:val="00E70754"/>
    <w:rsid w:val="00E715D2"/>
    <w:rsid w:val="00E72FF2"/>
    <w:rsid w:val="00E76822"/>
    <w:rsid w:val="00E77F74"/>
    <w:rsid w:val="00E80D4A"/>
    <w:rsid w:val="00E80FDD"/>
    <w:rsid w:val="00E869BD"/>
    <w:rsid w:val="00E87DF2"/>
    <w:rsid w:val="00E90318"/>
    <w:rsid w:val="00E91338"/>
    <w:rsid w:val="00E91E98"/>
    <w:rsid w:val="00EA40FA"/>
    <w:rsid w:val="00EA504D"/>
    <w:rsid w:val="00EA6AEA"/>
    <w:rsid w:val="00EB0640"/>
    <w:rsid w:val="00EB1397"/>
    <w:rsid w:val="00EB5420"/>
    <w:rsid w:val="00EB5D07"/>
    <w:rsid w:val="00ED0DC2"/>
    <w:rsid w:val="00ED5A25"/>
    <w:rsid w:val="00EE2856"/>
    <w:rsid w:val="00EF538A"/>
    <w:rsid w:val="00EF565F"/>
    <w:rsid w:val="00F108C7"/>
    <w:rsid w:val="00F11991"/>
    <w:rsid w:val="00F13994"/>
    <w:rsid w:val="00F145B1"/>
    <w:rsid w:val="00F15DBB"/>
    <w:rsid w:val="00F162ED"/>
    <w:rsid w:val="00F20452"/>
    <w:rsid w:val="00F231CB"/>
    <w:rsid w:val="00F23F86"/>
    <w:rsid w:val="00F318FB"/>
    <w:rsid w:val="00F3220B"/>
    <w:rsid w:val="00F323DD"/>
    <w:rsid w:val="00F336EF"/>
    <w:rsid w:val="00F349E6"/>
    <w:rsid w:val="00F37CF6"/>
    <w:rsid w:val="00F404C0"/>
    <w:rsid w:val="00F42C64"/>
    <w:rsid w:val="00F45D76"/>
    <w:rsid w:val="00F46AF5"/>
    <w:rsid w:val="00F50607"/>
    <w:rsid w:val="00F50739"/>
    <w:rsid w:val="00F50765"/>
    <w:rsid w:val="00F51BB4"/>
    <w:rsid w:val="00F52755"/>
    <w:rsid w:val="00F55BB2"/>
    <w:rsid w:val="00F57DC4"/>
    <w:rsid w:val="00F65DA6"/>
    <w:rsid w:val="00F6731F"/>
    <w:rsid w:val="00F67C22"/>
    <w:rsid w:val="00F722FA"/>
    <w:rsid w:val="00F72EC5"/>
    <w:rsid w:val="00F77541"/>
    <w:rsid w:val="00F80AF1"/>
    <w:rsid w:val="00F8404B"/>
    <w:rsid w:val="00F91DE4"/>
    <w:rsid w:val="00F93464"/>
    <w:rsid w:val="00FA3061"/>
    <w:rsid w:val="00FB7430"/>
    <w:rsid w:val="00FC09B0"/>
    <w:rsid w:val="00FD0B80"/>
    <w:rsid w:val="00FD3310"/>
    <w:rsid w:val="00FD558A"/>
    <w:rsid w:val="00FD6451"/>
    <w:rsid w:val="00FD7026"/>
    <w:rsid w:val="00FE0CA2"/>
    <w:rsid w:val="00FE4248"/>
    <w:rsid w:val="00FE6158"/>
    <w:rsid w:val="00FE6449"/>
    <w:rsid w:val="00FF0F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3CEBB"/>
  <w15:docId w15:val="{22E784A1-EA5C-4C89-AC9B-F302D5327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91F1C"/>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F7C97"/>
    <w:pPr>
      <w:ind w:left="720"/>
      <w:contextualSpacing/>
    </w:pPr>
  </w:style>
  <w:style w:type="character" w:customStyle="1" w:styleId="apple-converted-space">
    <w:name w:val="apple-converted-space"/>
    <w:basedOn w:val="Carpredefinitoparagrafo"/>
    <w:rsid w:val="00BB5DC2"/>
  </w:style>
  <w:style w:type="paragraph" w:styleId="NormaleWeb">
    <w:name w:val="Normal (Web)"/>
    <w:basedOn w:val="Normale"/>
    <w:uiPriority w:val="99"/>
    <w:unhideWhenUsed/>
    <w:rsid w:val="00BB5DC2"/>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Collegamentoipertestuale">
    <w:name w:val="Hyperlink"/>
    <w:basedOn w:val="Carpredefinitoparagrafo"/>
    <w:uiPriority w:val="99"/>
    <w:unhideWhenUsed/>
    <w:rsid w:val="00BB5DC2"/>
    <w:rPr>
      <w:color w:val="0000FF"/>
      <w:u w:val="single"/>
    </w:rPr>
  </w:style>
  <w:style w:type="character" w:styleId="Rimandocommento">
    <w:name w:val="annotation reference"/>
    <w:basedOn w:val="Carpredefinitoparagrafo"/>
    <w:uiPriority w:val="99"/>
    <w:semiHidden/>
    <w:unhideWhenUsed/>
    <w:rsid w:val="00BB5DC2"/>
    <w:rPr>
      <w:sz w:val="16"/>
      <w:szCs w:val="16"/>
    </w:rPr>
  </w:style>
  <w:style w:type="paragraph" w:styleId="Testocommento">
    <w:name w:val="annotation text"/>
    <w:basedOn w:val="Normale"/>
    <w:link w:val="TestocommentoCarattere"/>
    <w:uiPriority w:val="99"/>
    <w:unhideWhenUsed/>
    <w:rsid w:val="00BB5DC2"/>
    <w:pPr>
      <w:spacing w:after="0" w:line="240" w:lineRule="auto"/>
      <w:jc w:val="both"/>
    </w:pPr>
    <w:rPr>
      <w:rFonts w:ascii="Times New Roman" w:hAnsi="Times New Roman"/>
      <w:sz w:val="20"/>
      <w:szCs w:val="20"/>
    </w:rPr>
  </w:style>
  <w:style w:type="character" w:customStyle="1" w:styleId="TestocommentoCarattere">
    <w:name w:val="Testo commento Carattere"/>
    <w:basedOn w:val="Carpredefinitoparagrafo"/>
    <w:link w:val="Testocommento"/>
    <w:uiPriority w:val="99"/>
    <w:rsid w:val="00BB5DC2"/>
    <w:rPr>
      <w:rFonts w:ascii="Times New Roman" w:hAnsi="Times New Roman"/>
      <w:sz w:val="20"/>
      <w:szCs w:val="20"/>
    </w:rPr>
  </w:style>
  <w:style w:type="paragraph" w:customStyle="1" w:styleId="Default">
    <w:name w:val="Default"/>
    <w:rsid w:val="00BB5DC2"/>
    <w:pPr>
      <w:autoSpaceDE w:val="0"/>
      <w:autoSpaceDN w:val="0"/>
      <w:adjustRightInd w:val="0"/>
      <w:spacing w:after="0" w:line="240" w:lineRule="auto"/>
    </w:pPr>
    <w:rPr>
      <w:rFonts w:ascii="Times New Roman" w:hAnsi="Times New Roman" w:cs="Times New Roman"/>
      <w:color w:val="000000"/>
      <w:sz w:val="24"/>
      <w:szCs w:val="24"/>
      <w:lang w:val="it-IT"/>
    </w:rPr>
  </w:style>
  <w:style w:type="character" w:customStyle="1" w:styleId="ms-rtestyle-normal">
    <w:name w:val="ms-rtestyle-normal"/>
    <w:basedOn w:val="Carpredefinitoparagrafo"/>
    <w:rsid w:val="00BB5DC2"/>
  </w:style>
  <w:style w:type="paragraph" w:styleId="Testofumetto">
    <w:name w:val="Balloon Text"/>
    <w:basedOn w:val="Normale"/>
    <w:link w:val="TestofumettoCarattere"/>
    <w:uiPriority w:val="99"/>
    <w:semiHidden/>
    <w:unhideWhenUsed/>
    <w:rsid w:val="00BB5DC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B5DC2"/>
    <w:rPr>
      <w:rFonts w:ascii="Tahoma" w:hAnsi="Tahoma" w:cs="Tahoma"/>
      <w:sz w:val="16"/>
      <w:szCs w:val="16"/>
    </w:rPr>
  </w:style>
  <w:style w:type="paragraph" w:styleId="Soggettocommento">
    <w:name w:val="annotation subject"/>
    <w:basedOn w:val="Testocommento"/>
    <w:next w:val="Testocommento"/>
    <w:link w:val="SoggettocommentoCarattere"/>
    <w:uiPriority w:val="99"/>
    <w:semiHidden/>
    <w:unhideWhenUsed/>
    <w:rsid w:val="00A67ED8"/>
    <w:pPr>
      <w:spacing w:after="200"/>
      <w:jc w:val="left"/>
    </w:pPr>
    <w:rPr>
      <w:rFonts w:asciiTheme="minorHAnsi" w:hAnsiTheme="minorHAnsi"/>
      <w:b/>
      <w:bCs/>
    </w:rPr>
  </w:style>
  <w:style w:type="character" w:customStyle="1" w:styleId="SoggettocommentoCarattere">
    <w:name w:val="Soggetto commento Carattere"/>
    <w:basedOn w:val="TestocommentoCarattere"/>
    <w:link w:val="Soggettocommento"/>
    <w:uiPriority w:val="99"/>
    <w:semiHidden/>
    <w:rsid w:val="00A67ED8"/>
    <w:rPr>
      <w:rFonts w:ascii="Times New Roman" w:hAnsi="Times New Roman"/>
      <w:b/>
      <w:bCs/>
      <w:sz w:val="20"/>
      <w:szCs w:val="20"/>
    </w:rPr>
  </w:style>
  <w:style w:type="paragraph" w:styleId="Testonotaapidipagina">
    <w:name w:val="footnote text"/>
    <w:basedOn w:val="Normale"/>
    <w:link w:val="TestonotaapidipaginaCarattere"/>
    <w:uiPriority w:val="99"/>
    <w:semiHidden/>
    <w:unhideWhenUsed/>
    <w:rsid w:val="00FB7430"/>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B7430"/>
    <w:rPr>
      <w:sz w:val="20"/>
      <w:szCs w:val="20"/>
    </w:rPr>
  </w:style>
  <w:style w:type="character" w:styleId="Rimandonotaapidipagina">
    <w:name w:val="footnote reference"/>
    <w:basedOn w:val="Carpredefinitoparagrafo"/>
    <w:uiPriority w:val="99"/>
    <w:semiHidden/>
    <w:unhideWhenUsed/>
    <w:rsid w:val="00FB7430"/>
    <w:rPr>
      <w:vertAlign w:val="superscript"/>
    </w:rPr>
  </w:style>
  <w:style w:type="table" w:styleId="Grigliatabella">
    <w:name w:val="Table Grid"/>
    <w:basedOn w:val="Tabellanormale"/>
    <w:uiPriority w:val="59"/>
    <w:rsid w:val="00903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corsivo">
    <w:name w:val="Emphasis"/>
    <w:basedOn w:val="Carpredefinitoparagrafo"/>
    <w:uiPriority w:val="20"/>
    <w:qFormat/>
    <w:rsid w:val="00CA1880"/>
    <w:rPr>
      <w:i/>
      <w:iCs/>
    </w:rPr>
  </w:style>
  <w:style w:type="character" w:customStyle="1" w:styleId="fontstyle01">
    <w:name w:val="fontstyle01"/>
    <w:basedOn w:val="Carpredefinitoparagrafo"/>
    <w:rsid w:val="00A6139B"/>
    <w:rPr>
      <w:rFonts w:ascii="AdvTimes" w:hAnsi="AdvTimes"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83901">
      <w:bodyDiv w:val="1"/>
      <w:marLeft w:val="0"/>
      <w:marRight w:val="0"/>
      <w:marTop w:val="0"/>
      <w:marBottom w:val="0"/>
      <w:divBdr>
        <w:top w:val="none" w:sz="0" w:space="0" w:color="auto"/>
        <w:left w:val="none" w:sz="0" w:space="0" w:color="auto"/>
        <w:bottom w:val="none" w:sz="0" w:space="0" w:color="auto"/>
        <w:right w:val="none" w:sz="0" w:space="0" w:color="auto"/>
      </w:divBdr>
    </w:div>
    <w:div w:id="41952397">
      <w:bodyDiv w:val="1"/>
      <w:marLeft w:val="0"/>
      <w:marRight w:val="0"/>
      <w:marTop w:val="0"/>
      <w:marBottom w:val="0"/>
      <w:divBdr>
        <w:top w:val="none" w:sz="0" w:space="0" w:color="auto"/>
        <w:left w:val="none" w:sz="0" w:space="0" w:color="auto"/>
        <w:bottom w:val="none" w:sz="0" w:space="0" w:color="auto"/>
        <w:right w:val="none" w:sz="0" w:space="0" w:color="auto"/>
      </w:divBdr>
    </w:div>
    <w:div w:id="65806392">
      <w:bodyDiv w:val="1"/>
      <w:marLeft w:val="0"/>
      <w:marRight w:val="0"/>
      <w:marTop w:val="0"/>
      <w:marBottom w:val="0"/>
      <w:divBdr>
        <w:top w:val="none" w:sz="0" w:space="0" w:color="auto"/>
        <w:left w:val="none" w:sz="0" w:space="0" w:color="auto"/>
        <w:bottom w:val="none" w:sz="0" w:space="0" w:color="auto"/>
        <w:right w:val="none" w:sz="0" w:space="0" w:color="auto"/>
      </w:divBdr>
      <w:divsChild>
        <w:div w:id="1122573034">
          <w:marLeft w:val="0"/>
          <w:marRight w:val="0"/>
          <w:marTop w:val="0"/>
          <w:marBottom w:val="0"/>
          <w:divBdr>
            <w:top w:val="none" w:sz="0" w:space="0" w:color="auto"/>
            <w:left w:val="none" w:sz="0" w:space="0" w:color="auto"/>
            <w:bottom w:val="none" w:sz="0" w:space="0" w:color="auto"/>
            <w:right w:val="none" w:sz="0" w:space="0" w:color="auto"/>
          </w:divBdr>
        </w:div>
      </w:divsChild>
    </w:div>
    <w:div w:id="210769692">
      <w:bodyDiv w:val="1"/>
      <w:marLeft w:val="0"/>
      <w:marRight w:val="0"/>
      <w:marTop w:val="0"/>
      <w:marBottom w:val="0"/>
      <w:divBdr>
        <w:top w:val="none" w:sz="0" w:space="0" w:color="auto"/>
        <w:left w:val="none" w:sz="0" w:space="0" w:color="auto"/>
        <w:bottom w:val="none" w:sz="0" w:space="0" w:color="auto"/>
        <w:right w:val="none" w:sz="0" w:space="0" w:color="auto"/>
      </w:divBdr>
    </w:div>
    <w:div w:id="280233269">
      <w:bodyDiv w:val="1"/>
      <w:marLeft w:val="0"/>
      <w:marRight w:val="0"/>
      <w:marTop w:val="0"/>
      <w:marBottom w:val="0"/>
      <w:divBdr>
        <w:top w:val="none" w:sz="0" w:space="0" w:color="auto"/>
        <w:left w:val="none" w:sz="0" w:space="0" w:color="auto"/>
        <w:bottom w:val="none" w:sz="0" w:space="0" w:color="auto"/>
        <w:right w:val="none" w:sz="0" w:space="0" w:color="auto"/>
      </w:divBdr>
    </w:div>
    <w:div w:id="385757456">
      <w:bodyDiv w:val="1"/>
      <w:marLeft w:val="0"/>
      <w:marRight w:val="0"/>
      <w:marTop w:val="0"/>
      <w:marBottom w:val="0"/>
      <w:divBdr>
        <w:top w:val="none" w:sz="0" w:space="0" w:color="auto"/>
        <w:left w:val="none" w:sz="0" w:space="0" w:color="auto"/>
        <w:bottom w:val="none" w:sz="0" w:space="0" w:color="auto"/>
        <w:right w:val="none" w:sz="0" w:space="0" w:color="auto"/>
      </w:divBdr>
      <w:divsChild>
        <w:div w:id="1618098034">
          <w:marLeft w:val="0"/>
          <w:marRight w:val="0"/>
          <w:marTop w:val="0"/>
          <w:marBottom w:val="0"/>
          <w:divBdr>
            <w:top w:val="none" w:sz="0" w:space="0" w:color="auto"/>
            <w:left w:val="none" w:sz="0" w:space="0" w:color="auto"/>
            <w:bottom w:val="none" w:sz="0" w:space="0" w:color="auto"/>
            <w:right w:val="none" w:sz="0" w:space="0" w:color="auto"/>
          </w:divBdr>
        </w:div>
      </w:divsChild>
    </w:div>
    <w:div w:id="760225194">
      <w:bodyDiv w:val="1"/>
      <w:marLeft w:val="0"/>
      <w:marRight w:val="0"/>
      <w:marTop w:val="0"/>
      <w:marBottom w:val="0"/>
      <w:divBdr>
        <w:top w:val="none" w:sz="0" w:space="0" w:color="auto"/>
        <w:left w:val="none" w:sz="0" w:space="0" w:color="auto"/>
        <w:bottom w:val="none" w:sz="0" w:space="0" w:color="auto"/>
        <w:right w:val="none" w:sz="0" w:space="0" w:color="auto"/>
      </w:divBdr>
    </w:div>
    <w:div w:id="848714245">
      <w:bodyDiv w:val="1"/>
      <w:marLeft w:val="0"/>
      <w:marRight w:val="0"/>
      <w:marTop w:val="0"/>
      <w:marBottom w:val="0"/>
      <w:divBdr>
        <w:top w:val="none" w:sz="0" w:space="0" w:color="auto"/>
        <w:left w:val="none" w:sz="0" w:space="0" w:color="auto"/>
        <w:bottom w:val="none" w:sz="0" w:space="0" w:color="auto"/>
        <w:right w:val="none" w:sz="0" w:space="0" w:color="auto"/>
      </w:divBdr>
    </w:div>
    <w:div w:id="889537637">
      <w:bodyDiv w:val="1"/>
      <w:marLeft w:val="0"/>
      <w:marRight w:val="0"/>
      <w:marTop w:val="0"/>
      <w:marBottom w:val="0"/>
      <w:divBdr>
        <w:top w:val="none" w:sz="0" w:space="0" w:color="auto"/>
        <w:left w:val="none" w:sz="0" w:space="0" w:color="auto"/>
        <w:bottom w:val="none" w:sz="0" w:space="0" w:color="auto"/>
        <w:right w:val="none" w:sz="0" w:space="0" w:color="auto"/>
      </w:divBdr>
    </w:div>
    <w:div w:id="908808759">
      <w:bodyDiv w:val="1"/>
      <w:marLeft w:val="0"/>
      <w:marRight w:val="0"/>
      <w:marTop w:val="0"/>
      <w:marBottom w:val="0"/>
      <w:divBdr>
        <w:top w:val="none" w:sz="0" w:space="0" w:color="auto"/>
        <w:left w:val="none" w:sz="0" w:space="0" w:color="auto"/>
        <w:bottom w:val="none" w:sz="0" w:space="0" w:color="auto"/>
        <w:right w:val="none" w:sz="0" w:space="0" w:color="auto"/>
      </w:divBdr>
      <w:divsChild>
        <w:div w:id="1109468721">
          <w:marLeft w:val="0"/>
          <w:marRight w:val="0"/>
          <w:marTop w:val="0"/>
          <w:marBottom w:val="0"/>
          <w:divBdr>
            <w:top w:val="none" w:sz="0" w:space="0" w:color="auto"/>
            <w:left w:val="none" w:sz="0" w:space="0" w:color="auto"/>
            <w:bottom w:val="none" w:sz="0" w:space="0" w:color="auto"/>
            <w:right w:val="none" w:sz="0" w:space="0" w:color="auto"/>
          </w:divBdr>
        </w:div>
      </w:divsChild>
    </w:div>
    <w:div w:id="931014235">
      <w:bodyDiv w:val="1"/>
      <w:marLeft w:val="0"/>
      <w:marRight w:val="0"/>
      <w:marTop w:val="0"/>
      <w:marBottom w:val="0"/>
      <w:divBdr>
        <w:top w:val="none" w:sz="0" w:space="0" w:color="auto"/>
        <w:left w:val="none" w:sz="0" w:space="0" w:color="auto"/>
        <w:bottom w:val="none" w:sz="0" w:space="0" w:color="auto"/>
        <w:right w:val="none" w:sz="0" w:space="0" w:color="auto"/>
      </w:divBdr>
    </w:div>
    <w:div w:id="964852017">
      <w:bodyDiv w:val="1"/>
      <w:marLeft w:val="0"/>
      <w:marRight w:val="0"/>
      <w:marTop w:val="0"/>
      <w:marBottom w:val="0"/>
      <w:divBdr>
        <w:top w:val="none" w:sz="0" w:space="0" w:color="auto"/>
        <w:left w:val="none" w:sz="0" w:space="0" w:color="auto"/>
        <w:bottom w:val="none" w:sz="0" w:space="0" w:color="auto"/>
        <w:right w:val="none" w:sz="0" w:space="0" w:color="auto"/>
      </w:divBdr>
    </w:div>
    <w:div w:id="1143087388">
      <w:bodyDiv w:val="1"/>
      <w:marLeft w:val="0"/>
      <w:marRight w:val="0"/>
      <w:marTop w:val="0"/>
      <w:marBottom w:val="0"/>
      <w:divBdr>
        <w:top w:val="none" w:sz="0" w:space="0" w:color="auto"/>
        <w:left w:val="none" w:sz="0" w:space="0" w:color="auto"/>
        <w:bottom w:val="none" w:sz="0" w:space="0" w:color="auto"/>
        <w:right w:val="none" w:sz="0" w:space="0" w:color="auto"/>
      </w:divBdr>
    </w:div>
    <w:div w:id="1189610459">
      <w:bodyDiv w:val="1"/>
      <w:marLeft w:val="0"/>
      <w:marRight w:val="0"/>
      <w:marTop w:val="0"/>
      <w:marBottom w:val="0"/>
      <w:divBdr>
        <w:top w:val="none" w:sz="0" w:space="0" w:color="auto"/>
        <w:left w:val="none" w:sz="0" w:space="0" w:color="auto"/>
        <w:bottom w:val="none" w:sz="0" w:space="0" w:color="auto"/>
        <w:right w:val="none" w:sz="0" w:space="0" w:color="auto"/>
      </w:divBdr>
      <w:divsChild>
        <w:div w:id="1906453929">
          <w:marLeft w:val="0"/>
          <w:marRight w:val="0"/>
          <w:marTop w:val="0"/>
          <w:marBottom w:val="0"/>
          <w:divBdr>
            <w:top w:val="none" w:sz="0" w:space="0" w:color="auto"/>
            <w:left w:val="none" w:sz="0" w:space="0" w:color="auto"/>
            <w:bottom w:val="none" w:sz="0" w:space="0" w:color="auto"/>
            <w:right w:val="none" w:sz="0" w:space="0" w:color="auto"/>
          </w:divBdr>
        </w:div>
      </w:divsChild>
    </w:div>
    <w:div w:id="1214346017">
      <w:bodyDiv w:val="1"/>
      <w:marLeft w:val="0"/>
      <w:marRight w:val="0"/>
      <w:marTop w:val="0"/>
      <w:marBottom w:val="0"/>
      <w:divBdr>
        <w:top w:val="none" w:sz="0" w:space="0" w:color="auto"/>
        <w:left w:val="none" w:sz="0" w:space="0" w:color="auto"/>
        <w:bottom w:val="none" w:sz="0" w:space="0" w:color="auto"/>
        <w:right w:val="none" w:sz="0" w:space="0" w:color="auto"/>
      </w:divBdr>
      <w:divsChild>
        <w:div w:id="391467452">
          <w:marLeft w:val="0"/>
          <w:marRight w:val="0"/>
          <w:marTop w:val="0"/>
          <w:marBottom w:val="0"/>
          <w:divBdr>
            <w:top w:val="none" w:sz="0" w:space="0" w:color="auto"/>
            <w:left w:val="none" w:sz="0" w:space="0" w:color="auto"/>
            <w:bottom w:val="none" w:sz="0" w:space="0" w:color="auto"/>
            <w:right w:val="none" w:sz="0" w:space="0" w:color="auto"/>
          </w:divBdr>
        </w:div>
      </w:divsChild>
    </w:div>
    <w:div w:id="1261403555">
      <w:bodyDiv w:val="1"/>
      <w:marLeft w:val="0"/>
      <w:marRight w:val="0"/>
      <w:marTop w:val="0"/>
      <w:marBottom w:val="0"/>
      <w:divBdr>
        <w:top w:val="none" w:sz="0" w:space="0" w:color="auto"/>
        <w:left w:val="none" w:sz="0" w:space="0" w:color="auto"/>
        <w:bottom w:val="none" w:sz="0" w:space="0" w:color="auto"/>
        <w:right w:val="none" w:sz="0" w:space="0" w:color="auto"/>
      </w:divBdr>
    </w:div>
    <w:div w:id="1404984219">
      <w:bodyDiv w:val="1"/>
      <w:marLeft w:val="0"/>
      <w:marRight w:val="0"/>
      <w:marTop w:val="0"/>
      <w:marBottom w:val="0"/>
      <w:divBdr>
        <w:top w:val="none" w:sz="0" w:space="0" w:color="auto"/>
        <w:left w:val="none" w:sz="0" w:space="0" w:color="auto"/>
        <w:bottom w:val="none" w:sz="0" w:space="0" w:color="auto"/>
        <w:right w:val="none" w:sz="0" w:space="0" w:color="auto"/>
      </w:divBdr>
      <w:divsChild>
        <w:div w:id="1624775767">
          <w:marLeft w:val="0"/>
          <w:marRight w:val="0"/>
          <w:marTop w:val="0"/>
          <w:marBottom w:val="0"/>
          <w:divBdr>
            <w:top w:val="none" w:sz="0" w:space="0" w:color="auto"/>
            <w:left w:val="none" w:sz="0" w:space="0" w:color="auto"/>
            <w:bottom w:val="none" w:sz="0" w:space="0" w:color="auto"/>
            <w:right w:val="none" w:sz="0" w:space="0" w:color="auto"/>
          </w:divBdr>
          <w:divsChild>
            <w:div w:id="899444313">
              <w:marLeft w:val="0"/>
              <w:marRight w:val="0"/>
              <w:marTop w:val="0"/>
              <w:marBottom w:val="0"/>
              <w:divBdr>
                <w:top w:val="none" w:sz="0" w:space="0" w:color="auto"/>
                <w:left w:val="none" w:sz="0" w:space="0" w:color="auto"/>
                <w:bottom w:val="none" w:sz="0" w:space="0" w:color="auto"/>
                <w:right w:val="none" w:sz="0" w:space="0" w:color="auto"/>
              </w:divBdr>
            </w:div>
            <w:div w:id="1863975510">
              <w:marLeft w:val="0"/>
              <w:marRight w:val="0"/>
              <w:marTop w:val="0"/>
              <w:marBottom w:val="0"/>
              <w:divBdr>
                <w:top w:val="none" w:sz="0" w:space="0" w:color="auto"/>
                <w:left w:val="none" w:sz="0" w:space="0" w:color="auto"/>
                <w:bottom w:val="none" w:sz="0" w:space="0" w:color="auto"/>
                <w:right w:val="none" w:sz="0" w:space="0" w:color="auto"/>
              </w:divBdr>
            </w:div>
            <w:div w:id="664087460">
              <w:marLeft w:val="0"/>
              <w:marRight w:val="0"/>
              <w:marTop w:val="0"/>
              <w:marBottom w:val="0"/>
              <w:divBdr>
                <w:top w:val="none" w:sz="0" w:space="0" w:color="auto"/>
                <w:left w:val="none" w:sz="0" w:space="0" w:color="auto"/>
                <w:bottom w:val="none" w:sz="0" w:space="0" w:color="auto"/>
                <w:right w:val="none" w:sz="0" w:space="0" w:color="auto"/>
              </w:divBdr>
            </w:div>
            <w:div w:id="106764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623955">
      <w:bodyDiv w:val="1"/>
      <w:marLeft w:val="0"/>
      <w:marRight w:val="0"/>
      <w:marTop w:val="0"/>
      <w:marBottom w:val="0"/>
      <w:divBdr>
        <w:top w:val="none" w:sz="0" w:space="0" w:color="auto"/>
        <w:left w:val="none" w:sz="0" w:space="0" w:color="auto"/>
        <w:bottom w:val="none" w:sz="0" w:space="0" w:color="auto"/>
        <w:right w:val="none" w:sz="0" w:space="0" w:color="auto"/>
      </w:divBdr>
    </w:div>
    <w:div w:id="1504280192">
      <w:bodyDiv w:val="1"/>
      <w:marLeft w:val="0"/>
      <w:marRight w:val="0"/>
      <w:marTop w:val="0"/>
      <w:marBottom w:val="0"/>
      <w:divBdr>
        <w:top w:val="none" w:sz="0" w:space="0" w:color="auto"/>
        <w:left w:val="none" w:sz="0" w:space="0" w:color="auto"/>
        <w:bottom w:val="none" w:sz="0" w:space="0" w:color="auto"/>
        <w:right w:val="none" w:sz="0" w:space="0" w:color="auto"/>
      </w:divBdr>
    </w:div>
    <w:div w:id="1599606595">
      <w:bodyDiv w:val="1"/>
      <w:marLeft w:val="0"/>
      <w:marRight w:val="0"/>
      <w:marTop w:val="0"/>
      <w:marBottom w:val="0"/>
      <w:divBdr>
        <w:top w:val="none" w:sz="0" w:space="0" w:color="auto"/>
        <w:left w:val="none" w:sz="0" w:space="0" w:color="auto"/>
        <w:bottom w:val="none" w:sz="0" w:space="0" w:color="auto"/>
        <w:right w:val="none" w:sz="0" w:space="0" w:color="auto"/>
      </w:divBdr>
      <w:divsChild>
        <w:div w:id="1286503862">
          <w:marLeft w:val="0"/>
          <w:marRight w:val="0"/>
          <w:marTop w:val="0"/>
          <w:marBottom w:val="0"/>
          <w:divBdr>
            <w:top w:val="none" w:sz="0" w:space="0" w:color="auto"/>
            <w:left w:val="none" w:sz="0" w:space="0" w:color="auto"/>
            <w:bottom w:val="none" w:sz="0" w:space="0" w:color="auto"/>
            <w:right w:val="none" w:sz="0" w:space="0" w:color="auto"/>
          </w:divBdr>
        </w:div>
      </w:divsChild>
    </w:div>
    <w:div w:id="1639066456">
      <w:bodyDiv w:val="1"/>
      <w:marLeft w:val="0"/>
      <w:marRight w:val="0"/>
      <w:marTop w:val="0"/>
      <w:marBottom w:val="0"/>
      <w:divBdr>
        <w:top w:val="none" w:sz="0" w:space="0" w:color="auto"/>
        <w:left w:val="none" w:sz="0" w:space="0" w:color="auto"/>
        <w:bottom w:val="none" w:sz="0" w:space="0" w:color="auto"/>
        <w:right w:val="none" w:sz="0" w:space="0" w:color="auto"/>
      </w:divBdr>
    </w:div>
    <w:div w:id="1727796336">
      <w:bodyDiv w:val="1"/>
      <w:marLeft w:val="0"/>
      <w:marRight w:val="0"/>
      <w:marTop w:val="0"/>
      <w:marBottom w:val="0"/>
      <w:divBdr>
        <w:top w:val="none" w:sz="0" w:space="0" w:color="auto"/>
        <w:left w:val="none" w:sz="0" w:space="0" w:color="auto"/>
        <w:bottom w:val="none" w:sz="0" w:space="0" w:color="auto"/>
        <w:right w:val="none" w:sz="0" w:space="0" w:color="auto"/>
      </w:divBdr>
    </w:div>
    <w:div w:id="1738169623">
      <w:bodyDiv w:val="1"/>
      <w:marLeft w:val="0"/>
      <w:marRight w:val="0"/>
      <w:marTop w:val="0"/>
      <w:marBottom w:val="0"/>
      <w:divBdr>
        <w:top w:val="none" w:sz="0" w:space="0" w:color="auto"/>
        <w:left w:val="none" w:sz="0" w:space="0" w:color="auto"/>
        <w:bottom w:val="none" w:sz="0" w:space="0" w:color="auto"/>
        <w:right w:val="none" w:sz="0" w:space="0" w:color="auto"/>
      </w:divBdr>
    </w:div>
    <w:div w:id="1821535973">
      <w:bodyDiv w:val="1"/>
      <w:marLeft w:val="0"/>
      <w:marRight w:val="0"/>
      <w:marTop w:val="0"/>
      <w:marBottom w:val="0"/>
      <w:divBdr>
        <w:top w:val="none" w:sz="0" w:space="0" w:color="auto"/>
        <w:left w:val="none" w:sz="0" w:space="0" w:color="auto"/>
        <w:bottom w:val="none" w:sz="0" w:space="0" w:color="auto"/>
        <w:right w:val="none" w:sz="0" w:space="0" w:color="auto"/>
      </w:divBdr>
    </w:div>
    <w:div w:id="2059627773">
      <w:bodyDiv w:val="1"/>
      <w:marLeft w:val="0"/>
      <w:marRight w:val="0"/>
      <w:marTop w:val="0"/>
      <w:marBottom w:val="0"/>
      <w:divBdr>
        <w:top w:val="none" w:sz="0" w:space="0" w:color="auto"/>
        <w:left w:val="none" w:sz="0" w:space="0" w:color="auto"/>
        <w:bottom w:val="none" w:sz="0" w:space="0" w:color="auto"/>
        <w:right w:val="none" w:sz="0" w:space="0" w:color="auto"/>
      </w:divBdr>
    </w:div>
    <w:div w:id="2061977837">
      <w:bodyDiv w:val="1"/>
      <w:marLeft w:val="0"/>
      <w:marRight w:val="0"/>
      <w:marTop w:val="0"/>
      <w:marBottom w:val="0"/>
      <w:divBdr>
        <w:top w:val="none" w:sz="0" w:space="0" w:color="auto"/>
        <w:left w:val="none" w:sz="0" w:space="0" w:color="auto"/>
        <w:bottom w:val="none" w:sz="0" w:space="0" w:color="auto"/>
        <w:right w:val="none" w:sz="0" w:space="0" w:color="auto"/>
      </w:divBdr>
    </w:div>
    <w:div w:id="214357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0B70EC-CAC1-4461-B38F-B84BDC3DB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0</Words>
  <Characters>1255</Characters>
  <Application>Microsoft Office Word</Application>
  <DocSecurity>0</DocSecurity>
  <Lines>10</Lines>
  <Paragraphs>2</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1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anluca Murgia</dc:creator>
  <cp:lastModifiedBy>Michele Grimaldi</cp:lastModifiedBy>
  <cp:revision>3</cp:revision>
  <dcterms:created xsi:type="dcterms:W3CDTF">2017-09-06T12:41:00Z</dcterms:created>
  <dcterms:modified xsi:type="dcterms:W3CDTF">2017-09-06T12:42:00Z</dcterms:modified>
</cp:coreProperties>
</file>